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8EC64" w14:textId="41917B4A" w:rsidR="003C6B88" w:rsidRPr="00102CC0" w:rsidRDefault="003C6B88" w:rsidP="009109A5">
      <w:pPr>
        <w:spacing w:after="0" w:line="240" w:lineRule="auto"/>
        <w:contextualSpacing/>
        <w:rPr>
          <w:b/>
          <w:bCs/>
          <w:color w:val="C00000"/>
          <w:sz w:val="28"/>
          <w:szCs w:val="28"/>
          <w:lang w:val="en-US"/>
        </w:rPr>
      </w:pPr>
      <w:r w:rsidRPr="00102CC0">
        <w:rPr>
          <w:b/>
          <w:bCs/>
          <w:color w:val="C00000"/>
          <w:sz w:val="28"/>
          <w:szCs w:val="28"/>
          <w:lang w:val="en-US"/>
        </w:rPr>
        <w:t>IIG Vars</w:t>
      </w:r>
      <w:r w:rsidR="004A3B7E">
        <w:rPr>
          <w:b/>
          <w:bCs/>
          <w:color w:val="C00000"/>
          <w:sz w:val="28"/>
          <w:szCs w:val="28"/>
          <w:lang w:val="en-US"/>
        </w:rPr>
        <w:t>i</w:t>
      </w:r>
      <w:r w:rsidRPr="00102CC0">
        <w:rPr>
          <w:b/>
          <w:bCs/>
          <w:color w:val="C00000"/>
          <w:sz w:val="28"/>
          <w:szCs w:val="28"/>
          <w:lang w:val="en-US"/>
        </w:rPr>
        <w:t>ty</w:t>
      </w:r>
    </w:p>
    <w:p w14:paraId="5383D849" w14:textId="2BE1BF0A" w:rsidR="0085291E" w:rsidRPr="0085291E" w:rsidRDefault="00102CC0" w:rsidP="009109A5">
      <w:pPr>
        <w:spacing w:after="0" w:line="240" w:lineRule="auto"/>
        <w:contextualSpacing/>
        <w:rPr>
          <w:lang w:val="en-US"/>
        </w:rPr>
      </w:pPr>
      <w:r w:rsidRPr="0085291E">
        <w:rPr>
          <w:sz w:val="18"/>
          <w:szCs w:val="18"/>
          <w:lang w:val="en-US"/>
        </w:rPr>
        <w:t xml:space="preserve">E/43, </w:t>
      </w:r>
      <w:proofErr w:type="spellStart"/>
      <w:r w:rsidRPr="0085291E">
        <w:rPr>
          <w:sz w:val="18"/>
          <w:szCs w:val="18"/>
          <w:lang w:val="en-US"/>
        </w:rPr>
        <w:t>Invocity</w:t>
      </w:r>
      <w:proofErr w:type="spellEnd"/>
      <w:r w:rsidRPr="0085291E">
        <w:rPr>
          <w:sz w:val="18"/>
          <w:szCs w:val="18"/>
          <w:lang w:val="en-US"/>
        </w:rPr>
        <w:t xml:space="preserve"> Ave, </w:t>
      </w:r>
      <w:r w:rsidR="003C6B88" w:rsidRPr="0085291E">
        <w:rPr>
          <w:sz w:val="18"/>
          <w:szCs w:val="18"/>
          <w:lang w:val="en-US"/>
        </w:rPr>
        <w:t xml:space="preserve">iHub, IT Park, </w:t>
      </w:r>
      <w:proofErr w:type="spellStart"/>
      <w:r w:rsidR="0085291E">
        <w:rPr>
          <w:sz w:val="18"/>
          <w:szCs w:val="18"/>
          <w:lang w:val="en-US"/>
        </w:rPr>
        <w:t>Sailashree</w:t>
      </w:r>
      <w:proofErr w:type="spellEnd"/>
      <w:r w:rsidR="0085291E">
        <w:rPr>
          <w:sz w:val="18"/>
          <w:szCs w:val="18"/>
          <w:lang w:val="en-US"/>
        </w:rPr>
        <w:t xml:space="preserve"> </w:t>
      </w:r>
      <w:proofErr w:type="spellStart"/>
      <w:r w:rsidR="0085291E">
        <w:rPr>
          <w:sz w:val="18"/>
          <w:szCs w:val="18"/>
          <w:lang w:val="en-US"/>
        </w:rPr>
        <w:t>Vihar</w:t>
      </w:r>
      <w:proofErr w:type="spellEnd"/>
      <w:r w:rsidR="0085291E">
        <w:rPr>
          <w:sz w:val="18"/>
          <w:szCs w:val="18"/>
          <w:lang w:val="en-US"/>
        </w:rPr>
        <w:tab/>
      </w:r>
      <w:r w:rsidR="0085291E">
        <w:rPr>
          <w:sz w:val="18"/>
          <w:szCs w:val="18"/>
          <w:lang w:val="en-US"/>
        </w:rPr>
        <w:tab/>
      </w:r>
      <w:r w:rsidR="0085291E">
        <w:rPr>
          <w:sz w:val="18"/>
          <w:szCs w:val="18"/>
          <w:lang w:val="en-US"/>
        </w:rPr>
        <w:tab/>
      </w:r>
      <w:r w:rsidR="0085291E" w:rsidRPr="00D75E2D">
        <w:rPr>
          <w:lang w:val="en-US"/>
        </w:rPr>
        <w:t>Name of the Student</w:t>
      </w:r>
    </w:p>
    <w:p w14:paraId="0FE18AC1" w14:textId="32FC108F" w:rsidR="003C6B88" w:rsidRPr="005725A8" w:rsidRDefault="0085291E" w:rsidP="009109A5">
      <w:pPr>
        <w:spacing w:after="0" w:line="240" w:lineRule="auto"/>
        <w:contextualSpacing/>
        <w:rPr>
          <w:rFonts w:ascii="Arial Black" w:hAnsi="Arial Black"/>
          <w:b/>
          <w:bCs/>
          <w:color w:val="7030A0"/>
          <w:lang w:val="en-US"/>
        </w:rPr>
      </w:pPr>
      <w:proofErr w:type="spellStart"/>
      <w:r>
        <w:rPr>
          <w:sz w:val="18"/>
          <w:szCs w:val="18"/>
          <w:lang w:val="en-US"/>
        </w:rPr>
        <w:t>Patia</w:t>
      </w:r>
      <w:proofErr w:type="spellEnd"/>
      <w:r>
        <w:rPr>
          <w:sz w:val="18"/>
          <w:szCs w:val="18"/>
          <w:lang w:val="en-US"/>
        </w:rPr>
        <w:t xml:space="preserve">, </w:t>
      </w:r>
      <w:r w:rsidR="003C6B88" w:rsidRPr="0085291E">
        <w:rPr>
          <w:sz w:val="18"/>
          <w:szCs w:val="18"/>
          <w:lang w:val="en-US"/>
        </w:rPr>
        <w:t>Bhubaneswa</w:t>
      </w:r>
      <w:r>
        <w:rPr>
          <w:sz w:val="18"/>
          <w:szCs w:val="18"/>
          <w:lang w:val="en-US"/>
        </w:rPr>
        <w:t>r 751024</w:t>
      </w:r>
      <w:r w:rsidR="00B647B4">
        <w:rPr>
          <w:sz w:val="18"/>
          <w:szCs w:val="18"/>
          <w:lang w:val="en-US"/>
        </w:rPr>
        <w:t xml:space="preserve">                                                                         </w:t>
      </w:r>
      <w:r w:rsidR="005725A8">
        <w:rPr>
          <w:rFonts w:ascii="Arial Black" w:hAnsi="Arial Black"/>
          <w:b/>
          <w:bCs/>
          <w:color w:val="7030A0"/>
          <w:lang w:val="en-US"/>
        </w:rPr>
        <w:t>GOPAL KRISHNA MISTRY</w:t>
      </w:r>
    </w:p>
    <w:p w14:paraId="5A94BA18" w14:textId="77777777" w:rsidR="003C6B88" w:rsidRPr="003D0242" w:rsidRDefault="003C6B88" w:rsidP="009109A5">
      <w:pPr>
        <w:spacing w:after="0" w:line="240" w:lineRule="auto"/>
        <w:contextualSpacing/>
        <w:rPr>
          <w:sz w:val="6"/>
          <w:szCs w:val="6"/>
          <w:lang w:val="en-US"/>
        </w:rPr>
      </w:pPr>
    </w:p>
    <w:p w14:paraId="16B41C76" w14:textId="003E9BFB" w:rsidR="003C6B88" w:rsidRPr="00D75E2D" w:rsidRDefault="003C6B88" w:rsidP="009109A5">
      <w:pPr>
        <w:spacing w:after="0" w:line="240" w:lineRule="auto"/>
        <w:contextualSpacing/>
        <w:rPr>
          <w:lang w:val="en-US"/>
        </w:rPr>
      </w:pPr>
      <w:r w:rsidRPr="00D75E2D">
        <w:rPr>
          <w:lang w:val="en-US"/>
        </w:rPr>
        <w:t xml:space="preserve">Test: </w:t>
      </w:r>
      <w:r w:rsidRPr="00D75E2D">
        <w:rPr>
          <w:b/>
          <w:bCs/>
          <w:lang w:val="en-US"/>
        </w:rPr>
        <w:t>IIG-FND-002</w:t>
      </w:r>
      <w:r w:rsidRPr="00D75E2D">
        <w:rPr>
          <w:lang w:val="en-US"/>
        </w:rPr>
        <w:t xml:space="preserve">, Time: </w:t>
      </w:r>
      <w:r w:rsidRPr="00D75E2D">
        <w:rPr>
          <w:b/>
          <w:bCs/>
          <w:lang w:val="en-US"/>
        </w:rPr>
        <w:t>2 hours</w:t>
      </w:r>
      <w:r w:rsidRPr="00D75E2D">
        <w:rPr>
          <w:lang w:val="en-US"/>
        </w:rPr>
        <w:t xml:space="preserve">, Date: </w:t>
      </w:r>
      <w:r w:rsidRPr="00D75E2D">
        <w:rPr>
          <w:b/>
          <w:bCs/>
          <w:lang w:val="en-US"/>
        </w:rPr>
        <w:t>11-08-2022</w:t>
      </w:r>
      <w:r w:rsidRPr="00D75E2D">
        <w:rPr>
          <w:lang w:val="en-US"/>
        </w:rPr>
        <w:tab/>
        <w:t>__________________________________</w:t>
      </w:r>
    </w:p>
    <w:p w14:paraId="5356965F" w14:textId="3BD39028" w:rsidR="00EC4CBB" w:rsidRPr="003D0242" w:rsidRDefault="00EC4CBB" w:rsidP="009109A5">
      <w:pPr>
        <w:spacing w:after="0" w:line="240" w:lineRule="auto"/>
        <w:contextualSpacing/>
        <w:rPr>
          <w:sz w:val="20"/>
          <w:szCs w:val="20"/>
        </w:rPr>
      </w:pPr>
    </w:p>
    <w:p w14:paraId="3E4E199C" w14:textId="6D9E5B3A" w:rsidR="00EC4CBB" w:rsidRDefault="00EC4CBB" w:rsidP="009109A5">
      <w:pPr>
        <w:spacing w:after="0" w:line="240" w:lineRule="auto"/>
        <w:contextualSpacing/>
      </w:pPr>
      <w:r w:rsidRPr="00D75E2D">
        <w:rPr>
          <w:b/>
          <w:bCs/>
        </w:rPr>
        <w:t xml:space="preserve">Section-1 </w:t>
      </w:r>
      <w:r w:rsidRPr="00970B04">
        <w:t>(Answer any 2 questions)</w:t>
      </w:r>
      <w:r w:rsidR="00970B04">
        <w:tab/>
      </w:r>
      <w:r w:rsidR="00970B04">
        <w:tab/>
      </w:r>
      <w:r w:rsidR="00970B04">
        <w:tab/>
      </w:r>
      <w:r w:rsidR="00970B04">
        <w:tab/>
      </w:r>
      <w:r w:rsidR="00970B04">
        <w:tab/>
      </w:r>
      <w:r w:rsidR="00970B04">
        <w:tab/>
      </w:r>
      <w:r w:rsidR="00970B04">
        <w:tab/>
        <w:t>Mark: 50</w:t>
      </w:r>
    </w:p>
    <w:p w14:paraId="6F1EA419" w14:textId="408CC108" w:rsidR="008776EF" w:rsidRPr="008776EF" w:rsidRDefault="008776EF" w:rsidP="009109A5">
      <w:pPr>
        <w:spacing w:after="0" w:line="240" w:lineRule="auto"/>
        <w:contextualSpacing/>
        <w:rPr>
          <w:color w:val="0070C0"/>
        </w:rPr>
      </w:pPr>
      <w:r>
        <w:tab/>
        <w:t xml:space="preserve">   Upload the program to your GitHub folder in </w:t>
      </w:r>
      <w:r w:rsidRPr="008776EF">
        <w:rPr>
          <w:color w:val="0070C0"/>
        </w:rPr>
        <w:t>https://github.com/milandas63/IIG-batch1</w:t>
      </w:r>
    </w:p>
    <w:p w14:paraId="093325C1" w14:textId="3BBA3506" w:rsidR="00EC4CBB" w:rsidRPr="00D75E2D" w:rsidRDefault="00EC4CBB" w:rsidP="009109A5">
      <w:pPr>
        <w:spacing w:after="0" w:line="240" w:lineRule="auto"/>
        <w:contextualSpacing/>
      </w:pPr>
    </w:p>
    <w:p w14:paraId="5B9EE6EB" w14:textId="0903E430" w:rsidR="003C6B88" w:rsidRPr="00D75E2D" w:rsidRDefault="003C6B88" w:rsidP="009109A5">
      <w:pPr>
        <w:pStyle w:val="ListParagraph"/>
        <w:numPr>
          <w:ilvl w:val="0"/>
          <w:numId w:val="1"/>
        </w:numPr>
        <w:spacing w:after="0" w:line="240" w:lineRule="auto"/>
      </w:pPr>
      <w:r w:rsidRPr="00D75E2D">
        <w:t xml:space="preserve">Write a program to print a </w:t>
      </w:r>
      <w:proofErr w:type="spellStart"/>
      <w:r w:rsidRPr="00D75E2D">
        <w:t>piramid</w:t>
      </w:r>
      <w:proofErr w:type="spellEnd"/>
      <w:r w:rsidRPr="00D75E2D">
        <w:t xml:space="preserve"> of palindrome alphabets? The </w:t>
      </w:r>
      <w:proofErr w:type="spellStart"/>
      <w:r w:rsidRPr="00D75E2D">
        <w:t>piramid</w:t>
      </w:r>
      <w:proofErr w:type="spellEnd"/>
      <w:r w:rsidRPr="00D75E2D">
        <w:t xml:space="preserve"> will have 10 lines and use only ‘a’ to ‘j’ alphabetic characters.</w:t>
      </w:r>
    </w:p>
    <w:p w14:paraId="7555C80C" w14:textId="1465F135" w:rsidR="003C6B88" w:rsidRPr="00D75E2D" w:rsidRDefault="003C6B88" w:rsidP="009109A5">
      <w:pPr>
        <w:pStyle w:val="ListParagraph"/>
        <w:spacing w:after="0" w:line="240" w:lineRule="auto"/>
      </w:pPr>
    </w:p>
    <w:p w14:paraId="5999E844" w14:textId="51F9CA61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  a </w:t>
      </w:r>
    </w:p>
    <w:p w14:paraId="0070523F" w14:textId="76D5BC02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 aba </w:t>
      </w:r>
    </w:p>
    <w:p w14:paraId="700FF0AF" w14:textId="009A9197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</w:t>
      </w:r>
      <w:proofErr w:type="spellStart"/>
      <w:r w:rsidRPr="00D75E2D">
        <w:rPr>
          <w:rFonts w:ascii="Courier New" w:hAnsi="Courier New" w:cs="Courier New"/>
        </w:rPr>
        <w:t>abcba</w:t>
      </w:r>
      <w:proofErr w:type="spellEnd"/>
      <w:r w:rsidRPr="00D75E2D">
        <w:rPr>
          <w:rFonts w:ascii="Courier New" w:hAnsi="Courier New" w:cs="Courier New"/>
        </w:rPr>
        <w:t xml:space="preserve"> </w:t>
      </w:r>
    </w:p>
    <w:p w14:paraId="2E915373" w14:textId="44D000E2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</w:t>
      </w:r>
      <w:proofErr w:type="spellStart"/>
      <w:r w:rsidRPr="00D75E2D">
        <w:rPr>
          <w:rFonts w:ascii="Courier New" w:hAnsi="Courier New" w:cs="Courier New"/>
        </w:rPr>
        <w:t>abcdcba</w:t>
      </w:r>
      <w:proofErr w:type="spellEnd"/>
      <w:r w:rsidRPr="00D75E2D">
        <w:rPr>
          <w:rFonts w:ascii="Courier New" w:hAnsi="Courier New" w:cs="Courier New"/>
        </w:rPr>
        <w:t xml:space="preserve"> </w:t>
      </w:r>
    </w:p>
    <w:p w14:paraId="183B3B1F" w14:textId="7ABEAC53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</w:t>
      </w:r>
      <w:proofErr w:type="spellStart"/>
      <w:r w:rsidRPr="00D75E2D">
        <w:rPr>
          <w:rFonts w:ascii="Courier New" w:hAnsi="Courier New" w:cs="Courier New"/>
        </w:rPr>
        <w:t>abcdedcba</w:t>
      </w:r>
      <w:proofErr w:type="spellEnd"/>
      <w:r w:rsidRPr="00D75E2D">
        <w:rPr>
          <w:rFonts w:ascii="Courier New" w:hAnsi="Courier New" w:cs="Courier New"/>
        </w:rPr>
        <w:t xml:space="preserve"> </w:t>
      </w:r>
    </w:p>
    <w:p w14:paraId="3357CDA8" w14:textId="7FE5E9BB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</w:t>
      </w:r>
      <w:proofErr w:type="spellStart"/>
      <w:r w:rsidRPr="00D75E2D">
        <w:rPr>
          <w:rFonts w:ascii="Courier New" w:hAnsi="Courier New" w:cs="Courier New"/>
        </w:rPr>
        <w:t>abcdefedcba</w:t>
      </w:r>
      <w:proofErr w:type="spellEnd"/>
      <w:r w:rsidRPr="00D75E2D">
        <w:rPr>
          <w:rFonts w:ascii="Courier New" w:hAnsi="Courier New" w:cs="Courier New"/>
        </w:rPr>
        <w:t xml:space="preserve"> </w:t>
      </w:r>
    </w:p>
    <w:p w14:paraId="4A79851D" w14:textId="32449542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</w:t>
      </w:r>
      <w:proofErr w:type="spellStart"/>
      <w:r w:rsidRPr="00D75E2D">
        <w:rPr>
          <w:rFonts w:ascii="Courier New" w:hAnsi="Courier New" w:cs="Courier New"/>
        </w:rPr>
        <w:t>abcdefgfedcba</w:t>
      </w:r>
      <w:proofErr w:type="spellEnd"/>
      <w:r w:rsidRPr="00D75E2D">
        <w:rPr>
          <w:rFonts w:ascii="Courier New" w:hAnsi="Courier New" w:cs="Courier New"/>
        </w:rPr>
        <w:t xml:space="preserve"> </w:t>
      </w:r>
    </w:p>
    <w:p w14:paraId="32F496A2" w14:textId="0C1ED53A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</w:t>
      </w:r>
      <w:proofErr w:type="spellStart"/>
      <w:r w:rsidRPr="00D75E2D">
        <w:rPr>
          <w:rFonts w:ascii="Courier New" w:hAnsi="Courier New" w:cs="Courier New"/>
        </w:rPr>
        <w:t>abcdefghgfedcba</w:t>
      </w:r>
      <w:proofErr w:type="spellEnd"/>
      <w:r w:rsidRPr="00D75E2D">
        <w:rPr>
          <w:rFonts w:ascii="Courier New" w:hAnsi="Courier New" w:cs="Courier New"/>
        </w:rPr>
        <w:t xml:space="preserve"> </w:t>
      </w:r>
    </w:p>
    <w:p w14:paraId="6C438A4F" w14:textId="77777777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</w:t>
      </w:r>
      <w:proofErr w:type="spellStart"/>
      <w:r w:rsidRPr="00D75E2D">
        <w:rPr>
          <w:rFonts w:ascii="Courier New" w:hAnsi="Courier New" w:cs="Courier New"/>
        </w:rPr>
        <w:t>abcdefghihgfedcba</w:t>
      </w:r>
      <w:proofErr w:type="spellEnd"/>
      <w:r w:rsidRPr="00D75E2D">
        <w:rPr>
          <w:rFonts w:ascii="Courier New" w:hAnsi="Courier New" w:cs="Courier New"/>
        </w:rPr>
        <w:t xml:space="preserve"> </w:t>
      </w:r>
    </w:p>
    <w:p w14:paraId="25E33C26" w14:textId="735350BC" w:rsidR="003C6B88" w:rsidRPr="00D75E2D" w:rsidRDefault="003C6B88" w:rsidP="009109A5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proofErr w:type="spellStart"/>
      <w:r w:rsidRPr="00D75E2D">
        <w:rPr>
          <w:rFonts w:ascii="Courier New" w:hAnsi="Courier New" w:cs="Courier New"/>
        </w:rPr>
        <w:t>abcdefghijihgfedcba</w:t>
      </w:r>
      <w:proofErr w:type="spellEnd"/>
    </w:p>
    <w:p w14:paraId="5E4D25B8" w14:textId="50ACF390" w:rsidR="003C6B88" w:rsidRPr="00D75E2D" w:rsidRDefault="003C6B88" w:rsidP="009109A5">
      <w:pPr>
        <w:pStyle w:val="ListParagraph"/>
        <w:spacing w:after="0" w:line="240" w:lineRule="auto"/>
      </w:pPr>
    </w:p>
    <w:p w14:paraId="3C6738D7" w14:textId="72F0C70E" w:rsidR="009109A5" w:rsidRPr="00D75E2D" w:rsidRDefault="004517C7" w:rsidP="009109A5">
      <w:pPr>
        <w:pStyle w:val="ListParagraph"/>
        <w:numPr>
          <w:ilvl w:val="0"/>
          <w:numId w:val="1"/>
        </w:numPr>
        <w:spacing w:after="0" w:line="240" w:lineRule="auto"/>
      </w:pPr>
      <w:r w:rsidRPr="00D75E2D">
        <w:t xml:space="preserve">Create 3 methods, </w:t>
      </w:r>
      <w:proofErr w:type="spellStart"/>
      <w:r w:rsidRPr="00D75E2D">
        <w:t>padLeft</w:t>
      </w:r>
      <w:proofErr w:type="spellEnd"/>
      <w:r w:rsidRPr="00D75E2D">
        <w:t xml:space="preserve"> and </w:t>
      </w:r>
      <w:proofErr w:type="spellStart"/>
      <w:r w:rsidRPr="00D75E2D">
        <w:t>padCenter</w:t>
      </w:r>
      <w:proofErr w:type="spellEnd"/>
      <w:r w:rsidRPr="00D75E2D">
        <w:t xml:space="preserve">, and </w:t>
      </w:r>
      <w:proofErr w:type="spellStart"/>
      <w:r w:rsidRPr="00D75E2D">
        <w:t>padRight</w:t>
      </w:r>
      <w:proofErr w:type="spellEnd"/>
      <w:r w:rsidRPr="00D75E2D">
        <w:t>. Print the following lines given below using the above methods:</w:t>
      </w:r>
    </w:p>
    <w:p w14:paraId="2441EAAC" w14:textId="77777777" w:rsidR="004517C7" w:rsidRPr="00D75E2D" w:rsidRDefault="004517C7" w:rsidP="004517C7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2E1B6FE5" w14:textId="1A11499E" w:rsidR="004517C7" w:rsidRPr="00D75E2D" w:rsidRDefault="004517C7" w:rsidP="004517C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>IIG Varsity-------------------------------------------------</w:t>
      </w:r>
    </w:p>
    <w:p w14:paraId="6DA05F4F" w14:textId="745FC4B1" w:rsidR="004517C7" w:rsidRPr="00D75E2D" w:rsidRDefault="004517C7" w:rsidP="004517C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>-------------------------IIG Varsity------------------------</w:t>
      </w:r>
    </w:p>
    <w:p w14:paraId="3DFB9E8A" w14:textId="3A0A28EA" w:rsidR="004517C7" w:rsidRPr="00D75E2D" w:rsidRDefault="004517C7" w:rsidP="004517C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>-------------------------------------------------IIG Varsity</w:t>
      </w:r>
    </w:p>
    <w:p w14:paraId="6802E2C0" w14:textId="778AC95B" w:rsidR="004517C7" w:rsidRPr="00D75E2D" w:rsidRDefault="004517C7" w:rsidP="004517C7">
      <w:pPr>
        <w:spacing w:after="0" w:line="240" w:lineRule="auto"/>
      </w:pPr>
    </w:p>
    <w:p w14:paraId="225BB17B" w14:textId="5D22AF4F" w:rsidR="004517C7" w:rsidRPr="00D75E2D" w:rsidRDefault="001E168B" w:rsidP="004517C7">
      <w:pPr>
        <w:pStyle w:val="ListParagraph"/>
        <w:numPr>
          <w:ilvl w:val="0"/>
          <w:numId w:val="1"/>
        </w:numPr>
        <w:spacing w:after="0" w:line="240" w:lineRule="auto"/>
      </w:pPr>
      <w:r w:rsidRPr="00D75E2D">
        <w:t>Find all perfect number between 2 through 25000?</w:t>
      </w:r>
    </w:p>
    <w:p w14:paraId="16AC48DC" w14:textId="6EFFB3A2" w:rsidR="001E168B" w:rsidRPr="00D75E2D" w:rsidRDefault="001E168B" w:rsidP="001E168B">
      <w:pPr>
        <w:pStyle w:val="ListParagraph"/>
        <w:spacing w:after="0" w:line="240" w:lineRule="auto"/>
      </w:pPr>
      <w:r w:rsidRPr="00D75E2D">
        <w:t>(A PERFECT number is that number which is equal to the sum of all numbers divisible to it)</w:t>
      </w:r>
    </w:p>
    <w:p w14:paraId="5A66471D" w14:textId="347EE52E" w:rsidR="00EC4CBB" w:rsidRPr="00D75E2D" w:rsidRDefault="00EC4CBB" w:rsidP="00EC4CBB">
      <w:pPr>
        <w:pStyle w:val="ListParagraph"/>
        <w:spacing w:after="0" w:line="240" w:lineRule="auto"/>
      </w:pPr>
      <w:r w:rsidRPr="00D75E2D">
        <w:t xml:space="preserve">        Example:   </w:t>
      </w:r>
      <w:r w:rsidR="00F17CE5">
        <w:t>2</w:t>
      </w:r>
      <w:r w:rsidRPr="00D75E2D">
        <w:t xml:space="preserve"> and 25000</w:t>
      </w:r>
    </w:p>
    <w:p w14:paraId="0D487582" w14:textId="77777777" w:rsidR="00EC4CBB" w:rsidRPr="00D75E2D" w:rsidRDefault="00EC4CBB" w:rsidP="00970B04">
      <w:pPr>
        <w:pStyle w:val="ListParagraph"/>
        <w:spacing w:after="0" w:line="240" w:lineRule="auto"/>
        <w:ind w:left="0"/>
        <w:rPr>
          <w:rFonts w:ascii="Courier New" w:hAnsi="Courier New" w:cs="Courier New"/>
        </w:rPr>
      </w:pPr>
    </w:p>
    <w:p w14:paraId="20C30385" w14:textId="350EAADE" w:rsidR="00EC4CBB" w:rsidRPr="00D75E2D" w:rsidRDefault="00EC4CBB" w:rsidP="00EC4CB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   6 = 1+2+3</w:t>
      </w:r>
    </w:p>
    <w:p w14:paraId="746AD2F0" w14:textId="43DB60C5" w:rsidR="00EC4CBB" w:rsidRPr="00D75E2D" w:rsidRDefault="00EC4CBB" w:rsidP="00EC4CB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  28 = 1+2+4+7+14</w:t>
      </w:r>
    </w:p>
    <w:p w14:paraId="412B4849" w14:textId="3826FE11" w:rsidR="00EC4CBB" w:rsidRPr="00D75E2D" w:rsidRDefault="00EC4CBB" w:rsidP="00EC4CB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 496 = 1+2+4+8+16+31+62+124+248</w:t>
      </w:r>
    </w:p>
    <w:p w14:paraId="629B41FD" w14:textId="714980E3" w:rsidR="001E168B" w:rsidRPr="00D75E2D" w:rsidRDefault="00EC4CBB" w:rsidP="00EC4CB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75E2D">
        <w:rPr>
          <w:rFonts w:ascii="Courier New" w:hAnsi="Courier New" w:cs="Courier New"/>
        </w:rPr>
        <w:t xml:space="preserve">       8128 = 1+2+4+8+16+32+64+127+254+508+1016+2032+4064</w:t>
      </w:r>
    </w:p>
    <w:p w14:paraId="3CB54945" w14:textId="5D926475" w:rsidR="00D717A9" w:rsidRPr="00D75E2D" w:rsidRDefault="00D717A9" w:rsidP="00D717A9">
      <w:pPr>
        <w:spacing w:after="0" w:line="240" w:lineRule="auto"/>
        <w:rPr>
          <w:rFonts w:ascii="Courier New" w:hAnsi="Courier New" w:cs="Courier New"/>
        </w:rPr>
      </w:pPr>
    </w:p>
    <w:p w14:paraId="5D9E93CA" w14:textId="28BBF1A6" w:rsidR="004D4A06" w:rsidRDefault="004D4A06" w:rsidP="004D4A06">
      <w:pPr>
        <w:spacing w:after="0" w:line="240" w:lineRule="auto"/>
        <w:contextualSpacing/>
      </w:pPr>
      <w:r w:rsidRPr="00D75E2D">
        <w:rPr>
          <w:b/>
          <w:bCs/>
        </w:rPr>
        <w:t xml:space="preserve">Section-2 </w:t>
      </w:r>
      <w:r w:rsidRPr="00970B04">
        <w:t xml:space="preserve">(Answer </w:t>
      </w:r>
      <w:r w:rsidR="00AD012E" w:rsidRPr="00970B04">
        <w:t>all</w:t>
      </w:r>
      <w:r w:rsidRPr="00970B04">
        <w:t xml:space="preserve"> questions)</w:t>
      </w:r>
      <w:r w:rsidR="00970B04">
        <w:tab/>
      </w:r>
      <w:r w:rsidR="00970B04">
        <w:tab/>
      </w:r>
      <w:r w:rsidR="00970B04">
        <w:tab/>
      </w:r>
      <w:r w:rsidR="00970B04">
        <w:tab/>
      </w:r>
      <w:r w:rsidR="00970B04">
        <w:tab/>
      </w:r>
      <w:r w:rsidR="00970B04">
        <w:tab/>
      </w:r>
      <w:r w:rsidR="00970B04">
        <w:tab/>
        <w:t>Mark: 30</w:t>
      </w:r>
    </w:p>
    <w:p w14:paraId="20B3D366" w14:textId="3E3229FE" w:rsidR="00002FBC" w:rsidRDefault="00002FBC" w:rsidP="00002FBC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Colour the right answer to </w:t>
      </w:r>
      <w:r w:rsidRPr="00002FBC">
        <w:rPr>
          <w:rFonts w:ascii="Arial" w:hAnsi="Arial" w:cs="Arial"/>
          <w:color w:val="00B0F0"/>
        </w:rPr>
        <w:t>blue</w:t>
      </w:r>
      <w:r>
        <w:rPr>
          <w:rFonts w:ascii="Arial" w:hAnsi="Arial" w:cs="Arial"/>
        </w:rPr>
        <w:t xml:space="preserve"> colour</w:t>
      </w:r>
    </w:p>
    <w:p w14:paraId="4CA47EBA" w14:textId="0251CB3B" w:rsidR="004D4A06" w:rsidRPr="00D75E2D" w:rsidRDefault="004D4A06" w:rsidP="00AD012E">
      <w:pPr>
        <w:spacing w:after="0" w:line="240" w:lineRule="auto"/>
        <w:rPr>
          <w:rFonts w:ascii="Courier New" w:hAnsi="Courier New" w:cs="Courier New"/>
        </w:rPr>
      </w:pPr>
    </w:p>
    <w:p w14:paraId="4C06DECE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o is known as father of Java Programming Language?</w:t>
      </w:r>
    </w:p>
    <w:p w14:paraId="3E9E61BF" w14:textId="77777777" w:rsidR="004D4A06" w:rsidRPr="00A87CB7" w:rsidRDefault="004D4A06" w:rsidP="004D4A06">
      <w:pPr>
        <w:pStyle w:val="ListParagraph"/>
        <w:numPr>
          <w:ilvl w:val="0"/>
          <w:numId w:val="3"/>
        </w:numPr>
        <w:spacing w:after="0" w:line="240" w:lineRule="auto"/>
        <w:rPr>
          <w:color w:val="00B0F0"/>
          <w:lang w:val="en-US"/>
        </w:rPr>
      </w:pPr>
      <w:r w:rsidRPr="00A87CB7">
        <w:rPr>
          <w:color w:val="00B0F0"/>
          <w:lang w:val="en-US"/>
        </w:rPr>
        <w:t>James Gosling</w:t>
      </w:r>
    </w:p>
    <w:p w14:paraId="5D18BF37" w14:textId="77777777" w:rsidR="004D4A06" w:rsidRPr="00D75E2D" w:rsidRDefault="004D4A06" w:rsidP="004D4A06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M P Java</w:t>
      </w:r>
    </w:p>
    <w:p w14:paraId="196C913A" w14:textId="77777777" w:rsidR="004D4A06" w:rsidRPr="00D75E2D" w:rsidRDefault="004D4A06" w:rsidP="004D4A06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Charel</w:t>
      </w:r>
      <w:proofErr w:type="spellEnd"/>
      <w:r w:rsidRPr="00D75E2D">
        <w:rPr>
          <w:lang w:val="en-US"/>
        </w:rPr>
        <w:t xml:space="preserve"> Babbage</w:t>
      </w:r>
    </w:p>
    <w:p w14:paraId="750C154A" w14:textId="77777777" w:rsidR="004D4A06" w:rsidRPr="00D75E2D" w:rsidRDefault="004D4A06" w:rsidP="004D4A06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Blais</w:t>
      </w:r>
      <w:proofErr w:type="spellEnd"/>
      <w:r w:rsidRPr="00D75E2D">
        <w:rPr>
          <w:lang w:val="en-US"/>
        </w:rPr>
        <w:t xml:space="preserve"> Pascal</w:t>
      </w:r>
    </w:p>
    <w:p w14:paraId="6B99B310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02775E55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n java control statements break, continue, return, try-catch-finally and assert belongs to?</w:t>
      </w:r>
    </w:p>
    <w:p w14:paraId="386A9D8C" w14:textId="77777777" w:rsidR="004D4A06" w:rsidRPr="00D75E2D" w:rsidRDefault="004D4A06" w:rsidP="004D4A0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election statements</w:t>
      </w:r>
    </w:p>
    <w:p w14:paraId="6D2AE651" w14:textId="77777777" w:rsidR="004D4A06" w:rsidRPr="00D75E2D" w:rsidRDefault="004D4A06" w:rsidP="004D4A0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Loop Statements</w:t>
      </w:r>
    </w:p>
    <w:p w14:paraId="21D295D5" w14:textId="77777777" w:rsidR="004D4A06" w:rsidRPr="00A87CB7" w:rsidRDefault="004D4A06" w:rsidP="004D4A06">
      <w:pPr>
        <w:pStyle w:val="ListParagraph"/>
        <w:numPr>
          <w:ilvl w:val="0"/>
          <w:numId w:val="4"/>
        </w:numPr>
        <w:spacing w:after="0" w:line="240" w:lineRule="auto"/>
        <w:rPr>
          <w:color w:val="00B0F0"/>
          <w:lang w:val="en-US"/>
        </w:rPr>
      </w:pPr>
      <w:r w:rsidRPr="00A87CB7">
        <w:rPr>
          <w:color w:val="00B0F0"/>
          <w:lang w:val="en-US"/>
        </w:rPr>
        <w:t>Transfer statements</w:t>
      </w:r>
    </w:p>
    <w:p w14:paraId="26CACF24" w14:textId="77777777" w:rsidR="004D4A06" w:rsidRPr="00D75E2D" w:rsidRDefault="004D4A06" w:rsidP="004D4A0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ause Statement</w:t>
      </w:r>
    </w:p>
    <w:p w14:paraId="4D796BD9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462B4085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provides runtime environment for java byte code to be executed?</w:t>
      </w:r>
    </w:p>
    <w:p w14:paraId="0456FC3F" w14:textId="77777777" w:rsidR="004D4A06" w:rsidRPr="00D75E2D" w:rsidRDefault="004D4A06" w:rsidP="004D4A06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DK</w:t>
      </w:r>
    </w:p>
    <w:p w14:paraId="1817ACC5" w14:textId="77777777" w:rsidR="004D4A06" w:rsidRPr="00A87CB7" w:rsidRDefault="004D4A06" w:rsidP="004D4A06">
      <w:pPr>
        <w:pStyle w:val="ListParagraph"/>
        <w:numPr>
          <w:ilvl w:val="0"/>
          <w:numId w:val="5"/>
        </w:numPr>
        <w:spacing w:after="0" w:line="240" w:lineRule="auto"/>
        <w:rPr>
          <w:color w:val="00B0F0"/>
          <w:lang w:val="en-US"/>
        </w:rPr>
      </w:pPr>
      <w:r w:rsidRPr="00A87CB7">
        <w:rPr>
          <w:color w:val="00B0F0"/>
          <w:lang w:val="en-US"/>
        </w:rPr>
        <w:t>JVM</w:t>
      </w:r>
    </w:p>
    <w:p w14:paraId="5F4BB7AA" w14:textId="77777777" w:rsidR="004D4A06" w:rsidRPr="00A87CB7" w:rsidRDefault="004D4A06" w:rsidP="004D4A06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A87CB7">
        <w:rPr>
          <w:lang w:val="en-US"/>
        </w:rPr>
        <w:t>JRE</w:t>
      </w:r>
    </w:p>
    <w:p w14:paraId="76D1D423" w14:textId="77777777" w:rsidR="004D4A06" w:rsidRPr="00D75E2D" w:rsidRDefault="004D4A06" w:rsidP="004D4A06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VAC</w:t>
      </w:r>
    </w:p>
    <w:p w14:paraId="6AC44BAE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079853EA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is byte code in Java?</w:t>
      </w:r>
    </w:p>
    <w:p w14:paraId="79D7FBAA" w14:textId="77777777" w:rsidR="004D4A06" w:rsidRPr="00A87CB7" w:rsidRDefault="004D4A06" w:rsidP="004D4A0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A87CB7">
        <w:rPr>
          <w:lang w:val="en-US"/>
        </w:rPr>
        <w:t>Code generated by a Java compiler</w:t>
      </w:r>
    </w:p>
    <w:p w14:paraId="6DDEA9C8" w14:textId="77777777" w:rsidR="004D4A06" w:rsidRPr="00A87CB7" w:rsidRDefault="004D4A06" w:rsidP="004D4A06">
      <w:pPr>
        <w:pStyle w:val="ListParagraph"/>
        <w:numPr>
          <w:ilvl w:val="0"/>
          <w:numId w:val="6"/>
        </w:numPr>
        <w:spacing w:after="0" w:line="240" w:lineRule="auto"/>
        <w:rPr>
          <w:color w:val="00B0F0"/>
          <w:lang w:val="en-US"/>
        </w:rPr>
      </w:pPr>
      <w:r w:rsidRPr="00A87CB7">
        <w:rPr>
          <w:color w:val="00B0F0"/>
          <w:lang w:val="en-US"/>
        </w:rPr>
        <w:t>Code generated by a Java Virtual Machine</w:t>
      </w:r>
    </w:p>
    <w:p w14:paraId="122455C5" w14:textId="77777777" w:rsidR="004D4A06" w:rsidRPr="00D75E2D" w:rsidRDefault="004D4A06" w:rsidP="004D4A0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ame of Java source code file</w:t>
      </w:r>
    </w:p>
    <w:p w14:paraId="16FB20A3" w14:textId="77777777" w:rsidR="004D4A06" w:rsidRPr="00D75E2D" w:rsidRDefault="004D4A06" w:rsidP="004D4A0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Block of code written inside a class</w:t>
      </w:r>
    </w:p>
    <w:p w14:paraId="3B1FDE4A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509F84E3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 following are not Java keywords?</w:t>
      </w:r>
    </w:p>
    <w:p w14:paraId="12B9E7A9" w14:textId="77777777" w:rsidR="004D4A06" w:rsidRPr="00D75E2D" w:rsidRDefault="004D4A06" w:rsidP="004D4A0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double</w:t>
      </w:r>
    </w:p>
    <w:p w14:paraId="00F90727" w14:textId="77777777" w:rsidR="004D4A06" w:rsidRPr="00D75E2D" w:rsidRDefault="004D4A06" w:rsidP="004D4A0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witch</w:t>
      </w:r>
    </w:p>
    <w:p w14:paraId="6C9424F4" w14:textId="77777777" w:rsidR="004D4A06" w:rsidRPr="00897DAF" w:rsidRDefault="004D4A06" w:rsidP="004D4A06">
      <w:pPr>
        <w:pStyle w:val="ListParagraph"/>
        <w:numPr>
          <w:ilvl w:val="0"/>
          <w:numId w:val="7"/>
        </w:numPr>
        <w:spacing w:after="0" w:line="240" w:lineRule="auto"/>
        <w:rPr>
          <w:color w:val="00B0F0"/>
          <w:lang w:val="en-US"/>
        </w:rPr>
      </w:pPr>
      <w:r w:rsidRPr="00897DAF">
        <w:rPr>
          <w:color w:val="00B0F0"/>
          <w:lang w:val="en-US"/>
        </w:rPr>
        <w:t>then</w:t>
      </w:r>
    </w:p>
    <w:p w14:paraId="0A5A90EB" w14:textId="77777777" w:rsidR="004D4A06" w:rsidRPr="00D75E2D" w:rsidRDefault="004D4A06" w:rsidP="004D4A0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instanceof</w:t>
      </w:r>
      <w:proofErr w:type="spellEnd"/>
    </w:p>
    <w:p w14:paraId="4F763228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046EF782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se have highest precedence?</w:t>
      </w:r>
    </w:p>
    <w:p w14:paraId="3019FAF0" w14:textId="77777777" w:rsidR="004D4A06" w:rsidRPr="00D75E2D" w:rsidRDefault="004D4A06" w:rsidP="004D4A06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()</w:t>
      </w:r>
    </w:p>
    <w:p w14:paraId="6FBC9251" w14:textId="77777777" w:rsidR="004D4A06" w:rsidRPr="00897DAF" w:rsidRDefault="004D4A06" w:rsidP="004D4A06">
      <w:pPr>
        <w:pStyle w:val="ListParagraph"/>
        <w:numPr>
          <w:ilvl w:val="0"/>
          <w:numId w:val="8"/>
        </w:numPr>
        <w:spacing w:after="0" w:line="240" w:lineRule="auto"/>
        <w:rPr>
          <w:color w:val="00B0F0"/>
          <w:lang w:val="en-US"/>
        </w:rPr>
      </w:pPr>
      <w:r w:rsidRPr="00897DAF">
        <w:rPr>
          <w:color w:val="00B0F0"/>
          <w:lang w:val="en-US"/>
        </w:rPr>
        <w:t>++</w:t>
      </w:r>
    </w:p>
    <w:p w14:paraId="3046120E" w14:textId="77777777" w:rsidR="004D4A06" w:rsidRPr="00D75E2D" w:rsidRDefault="004D4A06" w:rsidP="004D4A06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*</w:t>
      </w:r>
    </w:p>
    <w:p w14:paraId="0B2F7AD5" w14:textId="77777777" w:rsidR="004D4A06" w:rsidRPr="00D75E2D" w:rsidRDefault="004D4A06" w:rsidP="004D4A06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&gt;&gt;</w:t>
      </w:r>
    </w:p>
    <w:p w14:paraId="3787E564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73780704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se is returned by operator '&amp;'?</w:t>
      </w:r>
    </w:p>
    <w:p w14:paraId="5EB20E8D" w14:textId="77777777" w:rsidR="004D4A06" w:rsidRPr="00897DAF" w:rsidRDefault="004D4A06" w:rsidP="004D4A06">
      <w:pPr>
        <w:pStyle w:val="ListParagraph"/>
        <w:numPr>
          <w:ilvl w:val="0"/>
          <w:numId w:val="9"/>
        </w:numPr>
        <w:spacing w:after="0" w:line="240" w:lineRule="auto"/>
        <w:rPr>
          <w:color w:val="00B0F0"/>
          <w:lang w:val="en-US"/>
        </w:rPr>
      </w:pPr>
      <w:r w:rsidRPr="00897DAF">
        <w:rPr>
          <w:color w:val="00B0F0"/>
          <w:lang w:val="en-US"/>
        </w:rPr>
        <w:t>Integer</w:t>
      </w:r>
    </w:p>
    <w:p w14:paraId="6FE518DA" w14:textId="77777777" w:rsidR="004D4A06" w:rsidRPr="00D75E2D" w:rsidRDefault="004D4A06" w:rsidP="004D4A06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Character</w:t>
      </w:r>
    </w:p>
    <w:p w14:paraId="42F75709" w14:textId="77777777" w:rsidR="004D4A06" w:rsidRPr="00D75E2D" w:rsidRDefault="004D4A06" w:rsidP="004D4A06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Boolean</w:t>
      </w:r>
    </w:p>
    <w:p w14:paraId="25D2C738" w14:textId="77777777" w:rsidR="004D4A06" w:rsidRPr="00D75E2D" w:rsidRDefault="004D4A06" w:rsidP="004D4A06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Float</w:t>
      </w:r>
    </w:p>
    <w:p w14:paraId="223165BE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5C18FEEA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Data type long literals are appended by _____</w:t>
      </w:r>
    </w:p>
    <w:p w14:paraId="45F84F7E" w14:textId="77777777" w:rsidR="004D4A06" w:rsidRPr="00D75E2D" w:rsidRDefault="004D4A06" w:rsidP="004D4A06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Uppercase L</w:t>
      </w:r>
    </w:p>
    <w:p w14:paraId="620E719C" w14:textId="77777777" w:rsidR="004D4A06" w:rsidRPr="00D75E2D" w:rsidRDefault="004D4A06" w:rsidP="004D4A06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Lowercase L</w:t>
      </w:r>
    </w:p>
    <w:p w14:paraId="5F294988" w14:textId="77777777" w:rsidR="004D4A06" w:rsidRPr="00D75E2D" w:rsidRDefault="004D4A06" w:rsidP="004D4A06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Long</w:t>
      </w:r>
    </w:p>
    <w:p w14:paraId="4DF6DAC5" w14:textId="77777777" w:rsidR="004D4A06" w:rsidRPr="00D75E2D" w:rsidRDefault="004D4A06" w:rsidP="004D4A06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Both A and B</w:t>
      </w:r>
    </w:p>
    <w:p w14:paraId="123394C8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5FDF6EA2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va language was initially called as ________</w:t>
      </w:r>
    </w:p>
    <w:p w14:paraId="19A41C9D" w14:textId="77777777" w:rsidR="004D4A06" w:rsidRPr="00D75E2D" w:rsidRDefault="004D4A06" w:rsidP="004D4A06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umatra</w:t>
      </w:r>
    </w:p>
    <w:p w14:paraId="47EA6BC1" w14:textId="77777777" w:rsidR="004D4A06" w:rsidRPr="00D75E2D" w:rsidRDefault="004D4A06" w:rsidP="004D4A06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++</w:t>
      </w:r>
    </w:p>
    <w:p w14:paraId="0734B836" w14:textId="77777777" w:rsidR="004D4A06" w:rsidRPr="00897DAF" w:rsidRDefault="004D4A06" w:rsidP="004D4A06">
      <w:pPr>
        <w:pStyle w:val="ListParagraph"/>
        <w:numPr>
          <w:ilvl w:val="0"/>
          <w:numId w:val="11"/>
        </w:numPr>
        <w:spacing w:after="0" w:line="240" w:lineRule="auto"/>
        <w:rPr>
          <w:color w:val="00B0F0"/>
          <w:lang w:val="en-US"/>
        </w:rPr>
      </w:pPr>
      <w:r w:rsidRPr="00897DAF">
        <w:rPr>
          <w:color w:val="00B0F0"/>
          <w:lang w:val="en-US"/>
        </w:rPr>
        <w:t>Oak</w:t>
      </w:r>
    </w:p>
    <w:p w14:paraId="0C8BB514" w14:textId="77777777" w:rsidR="004D4A06" w:rsidRPr="00D75E2D" w:rsidRDefault="004D4A06" w:rsidP="004D4A06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ine</w:t>
      </w:r>
    </w:p>
    <w:p w14:paraId="66AE825A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4FCB987A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variables are created when an object is created with the use of the keyword 'new' and destroyed when the object is destroyed?</w:t>
      </w:r>
    </w:p>
    <w:p w14:paraId="50A55BBB" w14:textId="77777777" w:rsidR="004D4A06" w:rsidRPr="00D75E2D" w:rsidRDefault="004D4A06" w:rsidP="004D4A06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Local variables</w:t>
      </w:r>
    </w:p>
    <w:p w14:paraId="72BD05D9" w14:textId="77777777" w:rsidR="004D4A06" w:rsidRPr="00520D2D" w:rsidRDefault="004D4A06" w:rsidP="004D4A06">
      <w:pPr>
        <w:pStyle w:val="ListParagraph"/>
        <w:numPr>
          <w:ilvl w:val="0"/>
          <w:numId w:val="12"/>
        </w:numPr>
        <w:spacing w:after="0" w:line="240" w:lineRule="auto"/>
        <w:rPr>
          <w:color w:val="00B0F0"/>
          <w:lang w:val="en-US"/>
        </w:rPr>
      </w:pPr>
      <w:r w:rsidRPr="00520D2D">
        <w:rPr>
          <w:color w:val="00B0F0"/>
          <w:lang w:val="en-US"/>
        </w:rPr>
        <w:t>Instance variables</w:t>
      </w:r>
    </w:p>
    <w:p w14:paraId="58964BC5" w14:textId="77777777" w:rsidR="004D4A06" w:rsidRPr="00D75E2D" w:rsidRDefault="004D4A06" w:rsidP="004D4A06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Class Variables</w:t>
      </w:r>
    </w:p>
    <w:p w14:paraId="18E59AD0" w14:textId="77777777" w:rsidR="004D4A06" w:rsidRPr="00D75E2D" w:rsidRDefault="004D4A06" w:rsidP="004D4A06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tatic variables</w:t>
      </w:r>
    </w:p>
    <w:p w14:paraId="18D2B5FA" w14:textId="77777777" w:rsidR="008776EF" w:rsidRPr="00D75E2D" w:rsidRDefault="008776EF" w:rsidP="004D4A06">
      <w:pPr>
        <w:spacing w:after="0" w:line="240" w:lineRule="auto"/>
        <w:contextualSpacing/>
        <w:rPr>
          <w:lang w:val="en-US"/>
        </w:rPr>
      </w:pPr>
    </w:p>
    <w:p w14:paraId="7274D9C7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is garbage collection in the context of Java?</w:t>
      </w:r>
    </w:p>
    <w:p w14:paraId="07D389E7" w14:textId="77777777" w:rsidR="004D4A06" w:rsidRPr="00520D2D" w:rsidRDefault="004D4A06" w:rsidP="004D4A06">
      <w:pPr>
        <w:pStyle w:val="ListParagraph"/>
        <w:numPr>
          <w:ilvl w:val="0"/>
          <w:numId w:val="13"/>
        </w:numPr>
        <w:spacing w:after="0" w:line="240" w:lineRule="auto"/>
        <w:rPr>
          <w:color w:val="00B0F0"/>
          <w:lang w:val="en-US"/>
        </w:rPr>
      </w:pPr>
      <w:r w:rsidRPr="00520D2D">
        <w:rPr>
          <w:color w:val="00B0F0"/>
          <w:lang w:val="en-US"/>
        </w:rPr>
        <w:lastRenderedPageBreak/>
        <w:t>Java deletes all unused java files on the system</w:t>
      </w:r>
    </w:p>
    <w:p w14:paraId="595E17E4" w14:textId="77777777" w:rsidR="004D4A06" w:rsidRPr="00D75E2D" w:rsidRDefault="004D4A06" w:rsidP="004D4A06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Memory used by the object with no reference is automatically reclaimed</w:t>
      </w:r>
    </w:p>
    <w:p w14:paraId="09C76FC8" w14:textId="77777777" w:rsidR="004D4A06" w:rsidRPr="00520D2D" w:rsidRDefault="004D4A06" w:rsidP="004D4A06">
      <w:pPr>
        <w:pStyle w:val="ListParagraph"/>
        <w:numPr>
          <w:ilvl w:val="0"/>
          <w:numId w:val="13"/>
        </w:numPr>
        <w:spacing w:after="0" w:line="240" w:lineRule="auto"/>
        <w:rPr>
          <w:color w:val="00B0F0"/>
          <w:lang w:val="en-US"/>
        </w:rPr>
      </w:pPr>
      <w:r w:rsidRPr="00520D2D">
        <w:rPr>
          <w:color w:val="00B0F0"/>
          <w:lang w:val="en-US"/>
        </w:rPr>
        <w:t>The JVM cleans output of Java program with error</w:t>
      </w:r>
    </w:p>
    <w:p w14:paraId="4317F8FD" w14:textId="77777777" w:rsidR="004D4A06" w:rsidRPr="00D75E2D" w:rsidRDefault="004D4A06" w:rsidP="004D4A06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ny unused package in a program automatically gets deleted</w:t>
      </w:r>
    </w:p>
    <w:p w14:paraId="09B7D7A2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6CD80D88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ne is a template for creating different objects?</w:t>
      </w:r>
    </w:p>
    <w:p w14:paraId="378C16A3" w14:textId="77777777" w:rsidR="004D4A06" w:rsidRPr="00D75E2D" w:rsidRDefault="004D4A06" w:rsidP="004D4A06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n Array</w:t>
      </w:r>
    </w:p>
    <w:p w14:paraId="144D4B5A" w14:textId="77777777" w:rsidR="004D4A06" w:rsidRPr="00520D2D" w:rsidRDefault="004D4A06" w:rsidP="004D4A06">
      <w:pPr>
        <w:pStyle w:val="ListParagraph"/>
        <w:numPr>
          <w:ilvl w:val="0"/>
          <w:numId w:val="14"/>
        </w:numPr>
        <w:spacing w:after="0" w:line="240" w:lineRule="auto"/>
        <w:rPr>
          <w:color w:val="00B0F0"/>
          <w:lang w:val="en-US"/>
        </w:rPr>
      </w:pPr>
      <w:r w:rsidRPr="00520D2D">
        <w:rPr>
          <w:color w:val="00B0F0"/>
          <w:lang w:val="en-US"/>
        </w:rPr>
        <w:t>A class</w:t>
      </w:r>
    </w:p>
    <w:p w14:paraId="745070E4" w14:textId="77777777" w:rsidR="004D4A06" w:rsidRPr="00D75E2D" w:rsidRDefault="004D4A06" w:rsidP="004D4A06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nterface</w:t>
      </w:r>
    </w:p>
    <w:p w14:paraId="4D07D9AE" w14:textId="77777777" w:rsidR="004D4A06" w:rsidRPr="00D75E2D" w:rsidRDefault="004D4A06" w:rsidP="004D4A06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Method</w:t>
      </w:r>
    </w:p>
    <w:p w14:paraId="4136D5FB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6FBBDBFE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symbol is used to contain the values of automatically initialized arrays?</w:t>
      </w:r>
    </w:p>
    <w:p w14:paraId="14F38900" w14:textId="77777777" w:rsidR="004D4A06" w:rsidRPr="00D75E2D" w:rsidRDefault="004D4A06" w:rsidP="004D4A06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Brackets</w:t>
      </w:r>
    </w:p>
    <w:p w14:paraId="5DDB83DD" w14:textId="77777777" w:rsidR="004D4A06" w:rsidRPr="00520D2D" w:rsidRDefault="004D4A06" w:rsidP="004D4A06">
      <w:pPr>
        <w:pStyle w:val="ListParagraph"/>
        <w:numPr>
          <w:ilvl w:val="0"/>
          <w:numId w:val="15"/>
        </w:numPr>
        <w:spacing w:after="0" w:line="240" w:lineRule="auto"/>
        <w:rPr>
          <w:color w:val="00B0F0"/>
          <w:lang w:val="en-US"/>
        </w:rPr>
      </w:pPr>
      <w:r w:rsidRPr="00520D2D">
        <w:rPr>
          <w:color w:val="00B0F0"/>
          <w:lang w:val="en-US"/>
        </w:rPr>
        <w:t>Braces</w:t>
      </w:r>
    </w:p>
    <w:p w14:paraId="495E9E56" w14:textId="77777777" w:rsidR="004D4A06" w:rsidRPr="00D75E2D" w:rsidRDefault="004D4A06" w:rsidP="004D4A06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arentheses</w:t>
      </w:r>
    </w:p>
    <w:p w14:paraId="4DED160B" w14:textId="77777777" w:rsidR="004D4A06" w:rsidRPr="00D75E2D" w:rsidRDefault="004D4A06" w:rsidP="004D4A06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Comma</w:t>
      </w:r>
    </w:p>
    <w:p w14:paraId="1B7384CE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1A16B0F5" w14:textId="5C26D70A" w:rsidR="00013D8C" w:rsidRPr="00D75E2D" w:rsidRDefault="00013D8C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umber of primitive data types in Java are?</w:t>
      </w:r>
    </w:p>
    <w:p w14:paraId="5914840E" w14:textId="549136A6" w:rsidR="00013D8C" w:rsidRPr="00D75E2D" w:rsidRDefault="00013D8C" w:rsidP="00013D8C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6</w:t>
      </w:r>
    </w:p>
    <w:p w14:paraId="61EA6A93" w14:textId="47CEFC8C" w:rsidR="00013D8C" w:rsidRPr="00D75E2D" w:rsidRDefault="00013D8C" w:rsidP="00013D8C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7</w:t>
      </w:r>
    </w:p>
    <w:p w14:paraId="6ABB7022" w14:textId="5A8DD5E4" w:rsidR="00013D8C" w:rsidRPr="00520D2D" w:rsidRDefault="00013D8C" w:rsidP="00013D8C">
      <w:pPr>
        <w:pStyle w:val="ListParagraph"/>
        <w:numPr>
          <w:ilvl w:val="0"/>
          <w:numId w:val="32"/>
        </w:numPr>
        <w:spacing w:after="0" w:line="240" w:lineRule="auto"/>
        <w:rPr>
          <w:color w:val="00B0F0"/>
          <w:lang w:val="en-US"/>
        </w:rPr>
      </w:pPr>
      <w:r w:rsidRPr="00520D2D">
        <w:rPr>
          <w:color w:val="00B0F0"/>
          <w:lang w:val="en-US"/>
        </w:rPr>
        <w:t>8</w:t>
      </w:r>
    </w:p>
    <w:p w14:paraId="0E5380DF" w14:textId="36CBC572" w:rsidR="00013D8C" w:rsidRPr="00D75E2D" w:rsidRDefault="00013D8C" w:rsidP="00013D8C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9</w:t>
      </w:r>
    </w:p>
    <w:p w14:paraId="4262898B" w14:textId="77777777" w:rsidR="00013D8C" w:rsidRPr="00D75E2D" w:rsidRDefault="00013D8C" w:rsidP="00013D8C">
      <w:pPr>
        <w:spacing w:after="0" w:line="240" w:lineRule="auto"/>
        <w:rPr>
          <w:lang w:val="en-US"/>
        </w:rPr>
      </w:pPr>
    </w:p>
    <w:p w14:paraId="39BAA063" w14:textId="5D68D741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ne is true about a constructor?</w:t>
      </w:r>
    </w:p>
    <w:p w14:paraId="47A7CFBB" w14:textId="77777777" w:rsidR="004D4A06" w:rsidRPr="00D75E2D" w:rsidRDefault="004D4A06" w:rsidP="004D4A06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 constructor must have the same name as the class it is declared within</w:t>
      </w:r>
    </w:p>
    <w:p w14:paraId="0BD903A4" w14:textId="77777777" w:rsidR="004D4A06" w:rsidRPr="00D75E2D" w:rsidRDefault="004D4A06" w:rsidP="004D4A06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 constructor is used to create objects</w:t>
      </w:r>
    </w:p>
    <w:p w14:paraId="1F6D61BA" w14:textId="77777777" w:rsidR="004D4A06" w:rsidRPr="00D75E2D" w:rsidRDefault="004D4A06" w:rsidP="004D4A06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 constructor may be declared private</w:t>
      </w:r>
    </w:p>
    <w:p w14:paraId="424AEA6C" w14:textId="77777777" w:rsidR="004D4A06" w:rsidRPr="00520D2D" w:rsidRDefault="004D4A06" w:rsidP="004D4A06">
      <w:pPr>
        <w:pStyle w:val="ListParagraph"/>
        <w:numPr>
          <w:ilvl w:val="0"/>
          <w:numId w:val="16"/>
        </w:numPr>
        <w:spacing w:after="0" w:line="240" w:lineRule="auto"/>
        <w:rPr>
          <w:color w:val="00B0F0"/>
          <w:lang w:val="en-US"/>
        </w:rPr>
      </w:pPr>
      <w:r w:rsidRPr="00520D2D">
        <w:rPr>
          <w:color w:val="00B0F0"/>
          <w:lang w:val="en-US"/>
        </w:rPr>
        <w:t>All of the above</w:t>
      </w:r>
    </w:p>
    <w:p w14:paraId="4F100082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33F05BCF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se operators is used to allocate memory to array variable in Java?</w:t>
      </w:r>
    </w:p>
    <w:p w14:paraId="26FEF336" w14:textId="77777777" w:rsidR="004D4A06" w:rsidRPr="00D75E2D" w:rsidRDefault="004D4A06" w:rsidP="004D4A06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Alloc</w:t>
      </w:r>
      <w:proofErr w:type="spellEnd"/>
    </w:p>
    <w:p w14:paraId="1DC51E62" w14:textId="77777777" w:rsidR="004D4A06" w:rsidRPr="00D75E2D" w:rsidRDefault="004D4A06" w:rsidP="004D4A06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Malloc</w:t>
      </w:r>
    </w:p>
    <w:p w14:paraId="2E2B5F2F" w14:textId="77777777" w:rsidR="004D4A06" w:rsidRPr="00D75E2D" w:rsidRDefault="004D4A06" w:rsidP="004D4A06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ew malloc</w:t>
      </w:r>
    </w:p>
    <w:p w14:paraId="50EF4FC9" w14:textId="77777777" w:rsidR="004D4A06" w:rsidRPr="00C427EC" w:rsidRDefault="004D4A06" w:rsidP="004D4A06">
      <w:pPr>
        <w:pStyle w:val="ListParagraph"/>
        <w:numPr>
          <w:ilvl w:val="0"/>
          <w:numId w:val="17"/>
        </w:numPr>
        <w:spacing w:after="0" w:line="240" w:lineRule="auto"/>
        <w:rPr>
          <w:color w:val="00B0F0"/>
          <w:lang w:val="en-US"/>
        </w:rPr>
      </w:pPr>
      <w:r w:rsidRPr="00C427EC">
        <w:rPr>
          <w:color w:val="00B0F0"/>
          <w:lang w:val="en-US"/>
        </w:rPr>
        <w:t>new</w:t>
      </w:r>
    </w:p>
    <w:p w14:paraId="07D4B754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0689B4D0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se is not a bitwise operator?</w:t>
      </w:r>
    </w:p>
    <w:p w14:paraId="6BEA31E1" w14:textId="77777777" w:rsidR="004D4A06" w:rsidRPr="00D75E2D" w:rsidRDefault="004D4A06" w:rsidP="004D4A06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&amp;' Operator</w:t>
      </w:r>
    </w:p>
    <w:p w14:paraId="128865EC" w14:textId="77777777" w:rsidR="004D4A06" w:rsidRPr="00C427EC" w:rsidRDefault="004D4A06" w:rsidP="004D4A06">
      <w:pPr>
        <w:pStyle w:val="ListParagraph"/>
        <w:numPr>
          <w:ilvl w:val="0"/>
          <w:numId w:val="18"/>
        </w:numPr>
        <w:spacing w:after="0" w:line="240" w:lineRule="auto"/>
        <w:rPr>
          <w:color w:val="00B0F0"/>
          <w:lang w:val="en-US"/>
        </w:rPr>
      </w:pPr>
      <w:r w:rsidRPr="00C427EC">
        <w:rPr>
          <w:color w:val="00B0F0"/>
          <w:lang w:val="en-US"/>
        </w:rPr>
        <w:t>&amp;=' Operator</w:t>
      </w:r>
    </w:p>
    <w:p w14:paraId="15BAD8D7" w14:textId="77777777" w:rsidR="004D4A06" w:rsidRPr="00D75E2D" w:rsidRDefault="004D4A06" w:rsidP="004D4A06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|=' Operator</w:t>
      </w:r>
    </w:p>
    <w:p w14:paraId="3C1D7C3C" w14:textId="77777777" w:rsidR="004D4A06" w:rsidRPr="00D75E2D" w:rsidRDefault="004D4A06" w:rsidP="004D4A06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&lt;=' Operator</w:t>
      </w:r>
    </w:p>
    <w:p w14:paraId="5233D240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456EA838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se is returned by Greater Than, Less Than and Equal To (</w:t>
      </w:r>
      <w:proofErr w:type="spellStart"/>
      <w:r w:rsidRPr="00D75E2D">
        <w:rPr>
          <w:lang w:val="en-US"/>
        </w:rPr>
        <w:t>i.e</w:t>
      </w:r>
      <w:proofErr w:type="spellEnd"/>
      <w:r w:rsidRPr="00D75E2D">
        <w:rPr>
          <w:lang w:val="en-US"/>
        </w:rPr>
        <w:t xml:space="preserve"> Relational) operator?</w:t>
      </w:r>
    </w:p>
    <w:p w14:paraId="413856BE" w14:textId="72B8BB31" w:rsidR="004D4A06" w:rsidRPr="00D75E2D" w:rsidRDefault="004D4A06" w:rsidP="004D4A06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Floa</w:t>
      </w:r>
      <w:r w:rsidR="00F767A1">
        <w:rPr>
          <w:lang w:val="en-US"/>
        </w:rPr>
        <w:t>t</w:t>
      </w:r>
    </w:p>
    <w:p w14:paraId="29648E2B" w14:textId="77777777" w:rsidR="004D4A06" w:rsidRPr="00D75E2D" w:rsidRDefault="004D4A06" w:rsidP="004D4A06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nteger</w:t>
      </w:r>
    </w:p>
    <w:p w14:paraId="11AEC49E" w14:textId="77777777" w:rsidR="004D4A06" w:rsidRPr="00D75E2D" w:rsidRDefault="004D4A06" w:rsidP="004D4A06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C427EC">
        <w:rPr>
          <w:color w:val="00B0F0"/>
          <w:lang w:val="en-US"/>
        </w:rPr>
        <w:t>Boolean</w:t>
      </w:r>
    </w:p>
    <w:p w14:paraId="78B98F54" w14:textId="77777777" w:rsidR="004D4A06" w:rsidRPr="00D75E2D" w:rsidRDefault="004D4A06" w:rsidP="004D4A06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Double</w:t>
      </w:r>
    </w:p>
    <w:p w14:paraId="088FDDE9" w14:textId="77777777" w:rsidR="008776EF" w:rsidRPr="00D75E2D" w:rsidRDefault="008776EF" w:rsidP="004D4A06">
      <w:pPr>
        <w:spacing w:after="0" w:line="240" w:lineRule="auto"/>
        <w:contextualSpacing/>
        <w:rPr>
          <w:lang w:val="en-US"/>
        </w:rPr>
      </w:pPr>
    </w:p>
    <w:p w14:paraId="353934D7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statement transfer execution to different parts of your code based on the value of an expression?</w:t>
      </w:r>
    </w:p>
    <w:p w14:paraId="6EACF4F8" w14:textId="77777777" w:rsidR="004D4A06" w:rsidRPr="00D75E2D" w:rsidRDefault="004D4A06" w:rsidP="004D4A06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f</w:t>
      </w:r>
    </w:p>
    <w:p w14:paraId="7C3ECF44" w14:textId="77777777" w:rsidR="004D4A06" w:rsidRPr="00C427EC" w:rsidRDefault="004D4A06" w:rsidP="004D4A06">
      <w:pPr>
        <w:pStyle w:val="ListParagraph"/>
        <w:numPr>
          <w:ilvl w:val="0"/>
          <w:numId w:val="20"/>
        </w:numPr>
        <w:spacing w:after="0" w:line="240" w:lineRule="auto"/>
        <w:rPr>
          <w:color w:val="00B0F0"/>
          <w:lang w:val="en-US"/>
        </w:rPr>
      </w:pPr>
      <w:r w:rsidRPr="00C427EC">
        <w:rPr>
          <w:color w:val="00B0F0"/>
          <w:lang w:val="en-US"/>
        </w:rPr>
        <w:lastRenderedPageBreak/>
        <w:t>switch</w:t>
      </w:r>
    </w:p>
    <w:p w14:paraId="10A2699A" w14:textId="77777777" w:rsidR="004D4A06" w:rsidRPr="00D75E2D" w:rsidRDefault="004D4A06" w:rsidP="004D4A06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ested-if</w:t>
      </w:r>
    </w:p>
    <w:p w14:paraId="41BA0333" w14:textId="77777777" w:rsidR="004D4A06" w:rsidRPr="00D75E2D" w:rsidRDefault="004D4A06" w:rsidP="004D4A06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f-else-if</w:t>
      </w:r>
    </w:p>
    <w:p w14:paraId="18199598" w14:textId="3B8D7155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288CA86F" w14:textId="14EBF8A4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Modulus operator (%) can be applied to which of these</w:t>
      </w:r>
      <w:r w:rsidR="0070182A" w:rsidRPr="00D75E2D">
        <w:rPr>
          <w:lang w:val="en-US"/>
        </w:rPr>
        <w:t xml:space="preserve"> data types</w:t>
      </w:r>
      <w:r w:rsidRPr="00D75E2D">
        <w:rPr>
          <w:lang w:val="en-US"/>
        </w:rPr>
        <w:t>?</w:t>
      </w:r>
    </w:p>
    <w:p w14:paraId="3726775A" w14:textId="77777777" w:rsidR="004D4A06" w:rsidRPr="00D75E2D" w:rsidRDefault="004D4A06" w:rsidP="004D4A06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ntegers</w:t>
      </w:r>
    </w:p>
    <w:p w14:paraId="59BD870B" w14:textId="77777777" w:rsidR="004D4A06" w:rsidRPr="00D75E2D" w:rsidRDefault="004D4A06" w:rsidP="004D4A06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Floating - point numbers</w:t>
      </w:r>
    </w:p>
    <w:p w14:paraId="56F2988C" w14:textId="77777777" w:rsidR="004D4A06" w:rsidRPr="00C427EC" w:rsidRDefault="004D4A06" w:rsidP="004D4A06">
      <w:pPr>
        <w:pStyle w:val="ListParagraph"/>
        <w:numPr>
          <w:ilvl w:val="0"/>
          <w:numId w:val="21"/>
        </w:numPr>
        <w:spacing w:after="0" w:line="240" w:lineRule="auto"/>
        <w:rPr>
          <w:color w:val="00B0F0"/>
          <w:lang w:val="en-US"/>
        </w:rPr>
      </w:pPr>
      <w:r w:rsidRPr="00C427EC">
        <w:rPr>
          <w:color w:val="00B0F0"/>
          <w:lang w:val="en-US"/>
        </w:rPr>
        <w:t>Both A and B</w:t>
      </w:r>
    </w:p>
    <w:p w14:paraId="33D30DC0" w14:textId="77777777" w:rsidR="004D4A06" w:rsidRPr="00D75E2D" w:rsidRDefault="004D4A06" w:rsidP="004D4A06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one of These</w:t>
      </w:r>
    </w:p>
    <w:p w14:paraId="42C33EE4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04CC5A2C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Division operator has ____ precedence over multiplication operator</w:t>
      </w:r>
    </w:p>
    <w:p w14:paraId="2EABFEBC" w14:textId="21824928" w:rsidR="004D4A06" w:rsidRPr="00D75E2D" w:rsidRDefault="004D4A06" w:rsidP="004D4A0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Highest</w:t>
      </w:r>
    </w:p>
    <w:p w14:paraId="17584758" w14:textId="77777777" w:rsidR="004D4A06" w:rsidRPr="00D75E2D" w:rsidRDefault="004D4A06" w:rsidP="004D4A0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Least</w:t>
      </w:r>
    </w:p>
    <w:p w14:paraId="30B5B4AA" w14:textId="77777777" w:rsidR="004D4A06" w:rsidRPr="00C427EC" w:rsidRDefault="004D4A06" w:rsidP="004D4A06">
      <w:pPr>
        <w:pStyle w:val="ListParagraph"/>
        <w:numPr>
          <w:ilvl w:val="0"/>
          <w:numId w:val="23"/>
        </w:numPr>
        <w:spacing w:after="0" w:line="240" w:lineRule="auto"/>
        <w:rPr>
          <w:color w:val="00B0F0"/>
          <w:lang w:val="en-US"/>
        </w:rPr>
      </w:pPr>
      <w:r w:rsidRPr="00C427EC">
        <w:rPr>
          <w:color w:val="00B0F0"/>
          <w:lang w:val="en-US"/>
        </w:rPr>
        <w:t>Equal</w:t>
      </w:r>
    </w:p>
    <w:p w14:paraId="45E0B25A" w14:textId="77777777" w:rsidR="004D4A06" w:rsidRPr="00D75E2D" w:rsidRDefault="004D4A06" w:rsidP="004D4A0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one of These</w:t>
      </w:r>
    </w:p>
    <w:p w14:paraId="5827034E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6BB6B4A7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is the full form of JVM?</w:t>
      </w:r>
    </w:p>
    <w:p w14:paraId="5B3D6B65" w14:textId="77777777" w:rsidR="004D4A06" w:rsidRPr="00D75E2D" w:rsidRDefault="004D4A06" w:rsidP="004D4A0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va Very Large Machine</w:t>
      </w:r>
    </w:p>
    <w:p w14:paraId="5E4DDDED" w14:textId="77777777" w:rsidR="004D4A06" w:rsidRPr="00D75E2D" w:rsidRDefault="004D4A06" w:rsidP="004D4A0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va Verified Machine</w:t>
      </w:r>
    </w:p>
    <w:p w14:paraId="6C47BDF0" w14:textId="77777777" w:rsidR="004D4A06" w:rsidRPr="00D75E2D" w:rsidRDefault="004D4A06" w:rsidP="004D4A0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ava Very Small Machine</w:t>
      </w:r>
    </w:p>
    <w:p w14:paraId="174E8F29" w14:textId="77777777" w:rsidR="004D4A06" w:rsidRPr="00C427EC" w:rsidRDefault="004D4A06" w:rsidP="004D4A06">
      <w:pPr>
        <w:pStyle w:val="ListParagraph"/>
        <w:numPr>
          <w:ilvl w:val="0"/>
          <w:numId w:val="24"/>
        </w:numPr>
        <w:spacing w:after="0" w:line="240" w:lineRule="auto"/>
        <w:rPr>
          <w:color w:val="00B0F0"/>
          <w:lang w:val="en-US"/>
        </w:rPr>
      </w:pPr>
      <w:r w:rsidRPr="00C427EC">
        <w:rPr>
          <w:color w:val="00B0F0"/>
          <w:lang w:val="en-US"/>
        </w:rPr>
        <w:t>Java Virtual Machine</w:t>
      </w:r>
    </w:p>
    <w:p w14:paraId="3BD6CBD2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3A560C69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feature of OOP has a super-class sub-class concept?</w:t>
      </w:r>
    </w:p>
    <w:p w14:paraId="1226D8D0" w14:textId="77777777" w:rsidR="004D4A06" w:rsidRPr="00D75E2D" w:rsidRDefault="004D4A06" w:rsidP="004D4A0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D1786A">
        <w:rPr>
          <w:color w:val="00B0F0"/>
          <w:lang w:val="en-US"/>
        </w:rPr>
        <w:t>Hierarchical inheritance</w:t>
      </w:r>
    </w:p>
    <w:p w14:paraId="77584DAB" w14:textId="77777777" w:rsidR="004D4A06" w:rsidRPr="00D75E2D" w:rsidRDefault="004D4A06" w:rsidP="004D4A0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ingle inheritance</w:t>
      </w:r>
    </w:p>
    <w:p w14:paraId="11A89C79" w14:textId="77777777" w:rsidR="004D4A06" w:rsidRPr="00D75E2D" w:rsidRDefault="004D4A06" w:rsidP="004D4A0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Multiple inheritances</w:t>
      </w:r>
    </w:p>
    <w:p w14:paraId="0C879179" w14:textId="77777777" w:rsidR="004D4A06" w:rsidRPr="00D75E2D" w:rsidRDefault="004D4A06" w:rsidP="004D4A0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Multilevel inheritance</w:t>
      </w:r>
    </w:p>
    <w:p w14:paraId="47E47552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2275A4A1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In Java code, the line that begins with /* and ends with */ is known as?</w:t>
      </w:r>
    </w:p>
    <w:p w14:paraId="1639862A" w14:textId="77777777" w:rsidR="004D4A06" w:rsidRPr="00D1786A" w:rsidRDefault="004D4A06" w:rsidP="004D4A06">
      <w:pPr>
        <w:pStyle w:val="ListParagraph"/>
        <w:numPr>
          <w:ilvl w:val="0"/>
          <w:numId w:val="26"/>
        </w:numPr>
        <w:spacing w:after="0" w:line="240" w:lineRule="auto"/>
        <w:rPr>
          <w:color w:val="00B0F0"/>
          <w:lang w:val="en-US"/>
        </w:rPr>
      </w:pPr>
      <w:r w:rsidRPr="00D1786A">
        <w:rPr>
          <w:color w:val="00B0F0"/>
          <w:lang w:val="en-US"/>
        </w:rPr>
        <w:t>Multiline comment</w:t>
      </w:r>
    </w:p>
    <w:p w14:paraId="37DCAC49" w14:textId="77777777" w:rsidR="004D4A06" w:rsidRPr="00D75E2D" w:rsidRDefault="004D4A06" w:rsidP="004D4A06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ingle line comment</w:t>
      </w:r>
    </w:p>
    <w:p w14:paraId="27CA3ABF" w14:textId="77777777" w:rsidR="004D4A06" w:rsidRPr="00D75E2D" w:rsidRDefault="004D4A06" w:rsidP="004D4A06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Both A &amp; B</w:t>
      </w:r>
    </w:p>
    <w:p w14:paraId="143C7D24" w14:textId="77777777" w:rsidR="004D4A06" w:rsidRPr="00D75E2D" w:rsidRDefault="004D4A06" w:rsidP="004D4A06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None of these</w:t>
      </w:r>
    </w:p>
    <w:p w14:paraId="6F999A0E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14E45DB1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 following are not Java modifiers?</w:t>
      </w:r>
    </w:p>
    <w:p w14:paraId="17EB05A0" w14:textId="77777777" w:rsidR="004D4A06" w:rsidRPr="00D1786A" w:rsidRDefault="004D4A06" w:rsidP="004D4A06">
      <w:pPr>
        <w:pStyle w:val="ListParagraph"/>
        <w:numPr>
          <w:ilvl w:val="0"/>
          <w:numId w:val="27"/>
        </w:numPr>
        <w:spacing w:after="0" w:line="240" w:lineRule="auto"/>
        <w:rPr>
          <w:color w:val="00B0F0"/>
          <w:lang w:val="en-US"/>
        </w:rPr>
      </w:pPr>
      <w:r w:rsidRPr="00D1786A">
        <w:rPr>
          <w:color w:val="00B0F0"/>
          <w:lang w:val="en-US"/>
        </w:rPr>
        <w:t>public</w:t>
      </w:r>
    </w:p>
    <w:p w14:paraId="2E43990D" w14:textId="77777777" w:rsidR="004D4A06" w:rsidRPr="00D75E2D" w:rsidRDefault="004D4A06" w:rsidP="004D4A06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rivate</w:t>
      </w:r>
    </w:p>
    <w:p w14:paraId="72535DF6" w14:textId="77777777" w:rsidR="004D4A06" w:rsidRPr="00D1786A" w:rsidRDefault="004D4A06" w:rsidP="004D4A06">
      <w:pPr>
        <w:pStyle w:val="ListParagraph"/>
        <w:numPr>
          <w:ilvl w:val="0"/>
          <w:numId w:val="27"/>
        </w:numPr>
        <w:spacing w:after="0" w:line="240" w:lineRule="auto"/>
        <w:rPr>
          <w:color w:val="000000" w:themeColor="text1"/>
          <w:lang w:val="en-US"/>
        </w:rPr>
      </w:pPr>
      <w:r w:rsidRPr="00D1786A">
        <w:rPr>
          <w:color w:val="000000" w:themeColor="text1"/>
          <w:lang w:val="en-US"/>
        </w:rPr>
        <w:t>friendly</w:t>
      </w:r>
    </w:p>
    <w:p w14:paraId="0348A932" w14:textId="77777777" w:rsidR="004D4A06" w:rsidRPr="00D75E2D" w:rsidRDefault="004D4A06" w:rsidP="004D4A06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transient</w:t>
      </w:r>
    </w:p>
    <w:p w14:paraId="158F9C56" w14:textId="77777777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416D596C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 following is a superclass of every class in Java?</w:t>
      </w:r>
    </w:p>
    <w:p w14:paraId="1B0C6E56" w14:textId="77777777" w:rsidR="004D4A06" w:rsidRPr="00D75E2D" w:rsidRDefault="004D4A06" w:rsidP="004D4A06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ArrayList</w:t>
      </w:r>
      <w:proofErr w:type="spellEnd"/>
    </w:p>
    <w:p w14:paraId="46F19483" w14:textId="77777777" w:rsidR="004D4A06" w:rsidRPr="00D75E2D" w:rsidRDefault="004D4A06" w:rsidP="004D4A06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Abstract class</w:t>
      </w:r>
    </w:p>
    <w:p w14:paraId="3CDB3311" w14:textId="77777777" w:rsidR="004D4A06" w:rsidRPr="00D1786A" w:rsidRDefault="004D4A06" w:rsidP="004D4A06">
      <w:pPr>
        <w:pStyle w:val="ListParagraph"/>
        <w:numPr>
          <w:ilvl w:val="0"/>
          <w:numId w:val="28"/>
        </w:numPr>
        <w:spacing w:after="0" w:line="240" w:lineRule="auto"/>
        <w:rPr>
          <w:color w:val="00B0F0"/>
          <w:lang w:val="en-US"/>
        </w:rPr>
      </w:pPr>
      <w:r w:rsidRPr="00D1786A">
        <w:rPr>
          <w:color w:val="00B0F0"/>
          <w:lang w:val="en-US"/>
        </w:rPr>
        <w:t>Object class</w:t>
      </w:r>
    </w:p>
    <w:p w14:paraId="4042E5F9" w14:textId="77777777" w:rsidR="004D4A06" w:rsidRPr="00D75E2D" w:rsidRDefault="004D4A06" w:rsidP="004D4A06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String</w:t>
      </w:r>
    </w:p>
    <w:p w14:paraId="0343D12F" w14:textId="77777777" w:rsidR="008776EF" w:rsidRPr="00D75E2D" w:rsidRDefault="008776EF" w:rsidP="004D4A06">
      <w:pPr>
        <w:spacing w:after="0" w:line="240" w:lineRule="auto"/>
        <w:contextualSpacing/>
        <w:rPr>
          <w:lang w:val="en-US"/>
        </w:rPr>
      </w:pPr>
    </w:p>
    <w:p w14:paraId="1F7DB74B" w14:textId="77777777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f the below is not a Java Profiler?</w:t>
      </w:r>
    </w:p>
    <w:p w14:paraId="34ED899F" w14:textId="77777777" w:rsidR="004D4A06" w:rsidRPr="00D75E2D" w:rsidRDefault="004D4A06" w:rsidP="004D4A06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JProfiler</w:t>
      </w:r>
      <w:proofErr w:type="spellEnd"/>
    </w:p>
    <w:p w14:paraId="17C55648" w14:textId="77777777" w:rsidR="004D4A06" w:rsidRPr="00D1786A" w:rsidRDefault="004D4A06" w:rsidP="004D4A06">
      <w:pPr>
        <w:pStyle w:val="ListParagraph"/>
        <w:numPr>
          <w:ilvl w:val="0"/>
          <w:numId w:val="29"/>
        </w:numPr>
        <w:spacing w:after="0" w:line="240" w:lineRule="auto"/>
        <w:rPr>
          <w:color w:val="00B0F0"/>
          <w:lang w:val="en-US"/>
        </w:rPr>
      </w:pPr>
      <w:r w:rsidRPr="00D1786A">
        <w:rPr>
          <w:color w:val="00B0F0"/>
          <w:lang w:val="en-US"/>
        </w:rPr>
        <w:t>Eclipse Profiler</w:t>
      </w:r>
    </w:p>
    <w:p w14:paraId="088BC082" w14:textId="77777777" w:rsidR="004D4A06" w:rsidRPr="00D75E2D" w:rsidRDefault="004D4A06" w:rsidP="004D4A06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JVM</w:t>
      </w:r>
    </w:p>
    <w:p w14:paraId="7464DF1D" w14:textId="77777777" w:rsidR="004D4A06" w:rsidRPr="00D75E2D" w:rsidRDefault="004D4A06" w:rsidP="004D4A06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JConsole</w:t>
      </w:r>
      <w:proofErr w:type="spellEnd"/>
    </w:p>
    <w:p w14:paraId="5CD05BF6" w14:textId="326D9C53" w:rsidR="004D4A06" w:rsidRPr="00D75E2D" w:rsidRDefault="004D4A06" w:rsidP="004D4A06">
      <w:pPr>
        <w:spacing w:after="0" w:line="240" w:lineRule="auto"/>
        <w:contextualSpacing/>
        <w:rPr>
          <w:lang w:val="en-US"/>
        </w:rPr>
      </w:pPr>
    </w:p>
    <w:p w14:paraId="62958EFD" w14:textId="68B1BB44" w:rsidR="00004A73" w:rsidRPr="00D75E2D" w:rsidRDefault="00004A73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Find the output of the following code?</w:t>
      </w:r>
    </w:p>
    <w:p w14:paraId="5B655ADC" w14:textId="77777777" w:rsidR="00CD77DE" w:rsidRPr="00D75E2D" w:rsidRDefault="00CD77DE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int Integer = 24;</w:t>
      </w:r>
    </w:p>
    <w:p w14:paraId="5A5B925F" w14:textId="104D00EC" w:rsidR="00CD77DE" w:rsidRPr="00D75E2D" w:rsidRDefault="00CD77DE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char String = ‘</w:t>
      </w:r>
      <w:r w:rsidR="00EC2E9F">
        <w:rPr>
          <w:rFonts w:ascii="Courier New" w:hAnsi="Courier New" w:cs="Courier New"/>
          <w:lang w:val="en-US"/>
        </w:rPr>
        <w:t>I</w:t>
      </w:r>
      <w:r w:rsidRPr="00D75E2D">
        <w:rPr>
          <w:rFonts w:ascii="Courier New" w:hAnsi="Courier New" w:cs="Courier New"/>
          <w:lang w:val="en-US"/>
        </w:rPr>
        <w:t>’;</w:t>
      </w:r>
    </w:p>
    <w:p w14:paraId="060B284C" w14:textId="77777777" w:rsidR="00CD77DE" w:rsidRPr="00D75E2D" w:rsidRDefault="00CD77DE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proofErr w:type="spellStart"/>
      <w:r w:rsidRPr="00D75E2D">
        <w:rPr>
          <w:rFonts w:ascii="Courier New" w:hAnsi="Courier New" w:cs="Courier New"/>
          <w:lang w:val="en-US"/>
        </w:rPr>
        <w:t>System.out.print</w:t>
      </w:r>
      <w:proofErr w:type="spellEnd"/>
      <w:r w:rsidRPr="00D75E2D">
        <w:rPr>
          <w:rFonts w:ascii="Courier New" w:hAnsi="Courier New" w:cs="Courier New"/>
          <w:lang w:val="en-US"/>
        </w:rPr>
        <w:t>(Integer);</w:t>
      </w:r>
    </w:p>
    <w:p w14:paraId="056A10C6" w14:textId="59C13DF2" w:rsidR="00CD77DE" w:rsidRPr="00D75E2D" w:rsidRDefault="00CD77DE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proofErr w:type="spellStart"/>
      <w:r w:rsidRPr="00D75E2D">
        <w:rPr>
          <w:rFonts w:ascii="Courier New" w:hAnsi="Courier New" w:cs="Courier New"/>
          <w:lang w:val="en-US"/>
        </w:rPr>
        <w:t>System.out.print</w:t>
      </w:r>
      <w:proofErr w:type="spellEnd"/>
      <w:r w:rsidRPr="00D75E2D">
        <w:rPr>
          <w:rFonts w:ascii="Courier New" w:hAnsi="Courier New" w:cs="Courier New"/>
          <w:lang w:val="en-US"/>
        </w:rPr>
        <w:t>(String);</w:t>
      </w:r>
    </w:p>
    <w:p w14:paraId="657262ED" w14:textId="77777777" w:rsidR="00CD77DE" w:rsidRPr="00D75E2D" w:rsidRDefault="00CD77DE" w:rsidP="00CD77DE">
      <w:pPr>
        <w:pStyle w:val="ListParagraph"/>
        <w:spacing w:after="0" w:line="240" w:lineRule="auto"/>
        <w:rPr>
          <w:lang w:val="en-US"/>
        </w:rPr>
      </w:pPr>
    </w:p>
    <w:p w14:paraId="1DD17AF7" w14:textId="31607F35" w:rsidR="00004A73" w:rsidRPr="00D75E2D" w:rsidRDefault="00004A73" w:rsidP="00004A73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Compiler Error</w:t>
      </w:r>
    </w:p>
    <w:p w14:paraId="5DFCEE2B" w14:textId="2465F601" w:rsidR="00004A73" w:rsidRPr="00D1786A" w:rsidRDefault="00CD77DE" w:rsidP="00004A73">
      <w:pPr>
        <w:pStyle w:val="ListParagraph"/>
        <w:numPr>
          <w:ilvl w:val="0"/>
          <w:numId w:val="33"/>
        </w:numPr>
        <w:spacing w:after="0" w:line="240" w:lineRule="auto"/>
        <w:rPr>
          <w:color w:val="00B0F0"/>
          <w:lang w:val="en-US"/>
        </w:rPr>
      </w:pPr>
      <w:r w:rsidRPr="00D1786A">
        <w:rPr>
          <w:color w:val="00B0F0"/>
          <w:lang w:val="en-US"/>
        </w:rPr>
        <w:t>Throws exception</w:t>
      </w:r>
    </w:p>
    <w:p w14:paraId="769B4373" w14:textId="2010E884" w:rsidR="00CD77DE" w:rsidRPr="00D75E2D" w:rsidRDefault="001C7477" w:rsidP="00004A73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D75E2D">
        <w:rPr>
          <w:rFonts w:ascii="Courier New" w:hAnsi="Courier New" w:cs="Courier New"/>
          <w:lang w:val="en-US"/>
        </w:rPr>
        <w:t>I</w:t>
      </w:r>
    </w:p>
    <w:p w14:paraId="0441BA1A" w14:textId="3F4D2358" w:rsidR="00CD77DE" w:rsidRPr="00D75E2D" w:rsidRDefault="00CD77DE" w:rsidP="00004A73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24</w:t>
      </w:r>
      <w:r w:rsidR="001C7477" w:rsidRPr="00D75E2D">
        <w:rPr>
          <w:rFonts w:ascii="Courier New" w:hAnsi="Courier New" w:cs="Courier New"/>
          <w:lang w:val="en-US"/>
        </w:rPr>
        <w:t>I</w:t>
      </w:r>
    </w:p>
    <w:p w14:paraId="273F2281" w14:textId="77777777" w:rsidR="00291E1A" w:rsidRPr="00D75E2D" w:rsidRDefault="00291E1A" w:rsidP="00291E1A">
      <w:pPr>
        <w:spacing w:after="0" w:line="240" w:lineRule="auto"/>
        <w:rPr>
          <w:lang w:val="en-US"/>
        </w:rPr>
      </w:pPr>
    </w:p>
    <w:p w14:paraId="417BDE31" w14:textId="52B41BA6" w:rsidR="004D4A06" w:rsidRPr="00D75E2D" w:rsidRDefault="004D4A06" w:rsidP="004D4A06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ich one of the following is not an access modifier?</w:t>
      </w:r>
    </w:p>
    <w:p w14:paraId="4807D0E5" w14:textId="77777777" w:rsidR="004D4A06" w:rsidRPr="00D75E2D" w:rsidRDefault="004D4A06" w:rsidP="004D4A06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rotected</w:t>
      </w:r>
    </w:p>
    <w:p w14:paraId="6EE5CBE3" w14:textId="77777777" w:rsidR="004D4A06" w:rsidRPr="00D1786A" w:rsidRDefault="004D4A06" w:rsidP="004D4A06">
      <w:pPr>
        <w:pStyle w:val="ListParagraph"/>
        <w:numPr>
          <w:ilvl w:val="0"/>
          <w:numId w:val="31"/>
        </w:numPr>
        <w:spacing w:after="0" w:line="240" w:lineRule="auto"/>
        <w:rPr>
          <w:color w:val="00B0F0"/>
          <w:lang w:val="en-US"/>
        </w:rPr>
      </w:pPr>
      <w:r w:rsidRPr="00D1786A">
        <w:rPr>
          <w:color w:val="00B0F0"/>
          <w:lang w:val="en-US"/>
        </w:rPr>
        <w:t>void</w:t>
      </w:r>
    </w:p>
    <w:p w14:paraId="00CBB67C" w14:textId="77777777" w:rsidR="004D4A06" w:rsidRPr="00D75E2D" w:rsidRDefault="004D4A06" w:rsidP="004D4A06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ublic</w:t>
      </w:r>
    </w:p>
    <w:p w14:paraId="22245FA2" w14:textId="77777777" w:rsidR="004D4A06" w:rsidRPr="00D75E2D" w:rsidRDefault="004D4A06" w:rsidP="004D4A06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private</w:t>
      </w:r>
    </w:p>
    <w:p w14:paraId="68758040" w14:textId="7C8B200E" w:rsidR="004D4A06" w:rsidRPr="00D75E2D" w:rsidRDefault="004D4A06" w:rsidP="004D4A06">
      <w:pPr>
        <w:spacing w:after="0" w:line="240" w:lineRule="auto"/>
        <w:rPr>
          <w:lang w:val="en-US"/>
        </w:rPr>
      </w:pPr>
    </w:p>
    <w:p w14:paraId="0059B493" w14:textId="0EE7B604" w:rsidR="00291E1A" w:rsidRPr="00D75E2D" w:rsidRDefault="00291E1A" w:rsidP="00291E1A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Find the output of the following program</w:t>
      </w:r>
      <w:r w:rsidR="00EC33C0" w:rsidRPr="00D75E2D">
        <w:rPr>
          <w:lang w:val="en-US"/>
        </w:rPr>
        <w:t>?</w:t>
      </w:r>
    </w:p>
    <w:p w14:paraId="4DD1966E" w14:textId="77777777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public class Solution {</w:t>
      </w:r>
    </w:p>
    <w:p w14:paraId="7C84CCE7" w14:textId="77777777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D75E2D">
        <w:rPr>
          <w:rFonts w:ascii="Courier New" w:hAnsi="Courier New" w:cs="Courier New"/>
          <w:lang w:val="en-US"/>
        </w:rPr>
        <w:t>main(</w:t>
      </w:r>
      <w:proofErr w:type="gramEnd"/>
      <w:r w:rsidRPr="00D75E2D">
        <w:rPr>
          <w:rFonts w:ascii="Courier New" w:hAnsi="Courier New" w:cs="Courier New"/>
          <w:lang w:val="en-US"/>
        </w:rPr>
        <w:t xml:space="preserve">String[] </w:t>
      </w:r>
      <w:proofErr w:type="spellStart"/>
      <w:r w:rsidRPr="00D75E2D">
        <w:rPr>
          <w:rFonts w:ascii="Courier New" w:hAnsi="Courier New" w:cs="Courier New"/>
          <w:lang w:val="en-US"/>
        </w:rPr>
        <w:t>args</w:t>
      </w:r>
      <w:proofErr w:type="spellEnd"/>
      <w:r w:rsidRPr="00D75E2D">
        <w:rPr>
          <w:rFonts w:ascii="Courier New" w:hAnsi="Courier New" w:cs="Courier New"/>
          <w:lang w:val="en-US"/>
        </w:rPr>
        <w:t>) {</w:t>
      </w:r>
    </w:p>
    <w:p w14:paraId="0DB5BD0C" w14:textId="77777777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short x = 10;</w:t>
      </w:r>
    </w:p>
    <w:p w14:paraId="1022240B" w14:textId="6A3E7771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x = x * 5;</w:t>
      </w:r>
    </w:p>
    <w:p w14:paraId="08CD73B2" w14:textId="77777777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D75E2D">
        <w:rPr>
          <w:rFonts w:ascii="Courier New" w:hAnsi="Courier New" w:cs="Courier New"/>
          <w:lang w:val="en-US"/>
        </w:rPr>
        <w:t>System.out.print</w:t>
      </w:r>
      <w:proofErr w:type="spellEnd"/>
      <w:r w:rsidRPr="00D75E2D">
        <w:rPr>
          <w:rFonts w:ascii="Courier New" w:hAnsi="Courier New" w:cs="Courier New"/>
          <w:lang w:val="en-US"/>
        </w:rPr>
        <w:t>(x);</w:t>
      </w:r>
    </w:p>
    <w:p w14:paraId="4CDC21E5" w14:textId="77777777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252F3734" w14:textId="782FE7CA" w:rsidR="00291E1A" w:rsidRPr="00D75E2D" w:rsidRDefault="00291E1A" w:rsidP="00EC33C0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60DC311C" w14:textId="30200F41" w:rsidR="00291E1A" w:rsidRPr="00D75E2D" w:rsidRDefault="00291E1A" w:rsidP="00291E1A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50</w:t>
      </w:r>
    </w:p>
    <w:p w14:paraId="58F5F8D8" w14:textId="5E563B29" w:rsidR="00291E1A" w:rsidRPr="00D75E2D" w:rsidRDefault="00291E1A" w:rsidP="00291E1A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10</w:t>
      </w:r>
    </w:p>
    <w:p w14:paraId="2D2889AF" w14:textId="122E13C9" w:rsidR="00291E1A" w:rsidRPr="00D75E2D" w:rsidRDefault="00291E1A" w:rsidP="00291E1A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0564BB">
        <w:rPr>
          <w:color w:val="00B0F0"/>
          <w:lang w:val="en-US"/>
        </w:rPr>
        <w:t>Compile error</w:t>
      </w:r>
    </w:p>
    <w:p w14:paraId="0CB9B813" w14:textId="6A14F237" w:rsidR="00291E1A" w:rsidRPr="00D75E2D" w:rsidRDefault="00291E1A" w:rsidP="00291E1A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Exception</w:t>
      </w:r>
    </w:p>
    <w:p w14:paraId="409D056B" w14:textId="77777777" w:rsidR="00291E1A" w:rsidRPr="00D75E2D" w:rsidRDefault="00291E1A" w:rsidP="00291E1A">
      <w:pPr>
        <w:spacing w:after="0" w:line="240" w:lineRule="auto"/>
        <w:rPr>
          <w:lang w:val="en-US"/>
        </w:rPr>
      </w:pPr>
    </w:p>
    <w:p w14:paraId="16EE38D4" w14:textId="0BEF4501" w:rsidR="004D4A06" w:rsidRDefault="001C7477" w:rsidP="00EC33C0">
      <w:pPr>
        <w:spacing w:after="0" w:line="240" w:lineRule="auto"/>
        <w:rPr>
          <w:rFonts w:ascii="Arial" w:hAnsi="Arial" w:cs="Arial"/>
        </w:rPr>
      </w:pPr>
      <w:r w:rsidRPr="00D75E2D">
        <w:rPr>
          <w:rFonts w:ascii="Courier New" w:hAnsi="Courier New" w:cs="Courier New"/>
          <w:b/>
          <w:bCs/>
        </w:rPr>
        <w:t>Section-3</w:t>
      </w:r>
      <w:r w:rsidR="00970B04" w:rsidRPr="00970B04">
        <w:rPr>
          <w:rFonts w:ascii="Arial" w:hAnsi="Arial" w:cs="Arial"/>
          <w:b/>
          <w:bCs/>
        </w:rPr>
        <w:t xml:space="preserve"> </w:t>
      </w:r>
      <w:r w:rsidR="00970B04" w:rsidRPr="00970B04">
        <w:rPr>
          <w:rFonts w:ascii="Arial" w:hAnsi="Arial" w:cs="Arial"/>
        </w:rPr>
        <w:t>(Answer all questions)</w:t>
      </w:r>
      <w:r w:rsidR="00970B04" w:rsidRPr="00970B04">
        <w:rPr>
          <w:rFonts w:ascii="Arial" w:hAnsi="Arial" w:cs="Arial"/>
        </w:rPr>
        <w:tab/>
      </w:r>
      <w:r w:rsidR="00970B04" w:rsidRPr="00970B04">
        <w:rPr>
          <w:rFonts w:ascii="Arial" w:hAnsi="Arial" w:cs="Arial"/>
        </w:rPr>
        <w:tab/>
      </w:r>
      <w:r w:rsidR="00970B04" w:rsidRPr="00970B04">
        <w:rPr>
          <w:rFonts w:ascii="Arial" w:hAnsi="Arial" w:cs="Arial"/>
        </w:rPr>
        <w:tab/>
      </w:r>
      <w:r w:rsidR="00970B04" w:rsidRPr="00970B04">
        <w:rPr>
          <w:rFonts w:ascii="Arial" w:hAnsi="Arial" w:cs="Arial"/>
        </w:rPr>
        <w:tab/>
      </w:r>
      <w:r w:rsidR="00970B04" w:rsidRPr="00970B04">
        <w:rPr>
          <w:rFonts w:ascii="Arial" w:hAnsi="Arial" w:cs="Arial"/>
        </w:rPr>
        <w:tab/>
      </w:r>
      <w:r w:rsidR="00970B04" w:rsidRPr="00970B04">
        <w:rPr>
          <w:rFonts w:ascii="Arial" w:hAnsi="Arial" w:cs="Arial"/>
        </w:rPr>
        <w:tab/>
      </w:r>
      <w:r w:rsidR="00970B04">
        <w:rPr>
          <w:rFonts w:ascii="Arial" w:hAnsi="Arial" w:cs="Arial"/>
        </w:rPr>
        <w:tab/>
      </w:r>
      <w:r w:rsidR="00970B04" w:rsidRPr="00970B04">
        <w:rPr>
          <w:rFonts w:ascii="Arial" w:hAnsi="Arial" w:cs="Arial"/>
        </w:rPr>
        <w:t>Mark: 20</w:t>
      </w:r>
    </w:p>
    <w:p w14:paraId="7536FCF8" w14:textId="25567E90" w:rsidR="00002FBC" w:rsidRDefault="00002FBC" w:rsidP="00EC33C0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        Colour the right answer to </w:t>
      </w:r>
      <w:r w:rsidRPr="00002FBC">
        <w:rPr>
          <w:rFonts w:ascii="Arial" w:hAnsi="Arial" w:cs="Arial"/>
          <w:color w:val="00B0F0"/>
        </w:rPr>
        <w:t>blue</w:t>
      </w:r>
      <w:r>
        <w:rPr>
          <w:rFonts w:ascii="Arial" w:hAnsi="Arial" w:cs="Arial"/>
        </w:rPr>
        <w:t xml:space="preserve"> colour</w:t>
      </w:r>
    </w:p>
    <w:p w14:paraId="114CC43A" w14:textId="77777777" w:rsidR="00002FBC" w:rsidRPr="00970B04" w:rsidRDefault="00002FBC" w:rsidP="00EC33C0">
      <w:pPr>
        <w:spacing w:after="0" w:line="240" w:lineRule="auto"/>
        <w:rPr>
          <w:rFonts w:ascii="Arial" w:hAnsi="Arial" w:cs="Arial"/>
          <w:b/>
          <w:bCs/>
        </w:rPr>
      </w:pPr>
    </w:p>
    <w:p w14:paraId="410CB1E1" w14:textId="77777777" w:rsidR="00B15BAD" w:rsidRPr="00D75E2D" w:rsidRDefault="00B15BAD" w:rsidP="00B15BAD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will be the output of the following Java program?</w:t>
      </w:r>
    </w:p>
    <w:p w14:paraId="1F10CC99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class Recursion {</w:t>
      </w:r>
    </w:p>
    <w:p w14:paraId="6285C479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int </w:t>
      </w:r>
      <w:proofErr w:type="spellStart"/>
      <w:r w:rsidRPr="00D75E2D">
        <w:rPr>
          <w:rFonts w:ascii="Courier New" w:hAnsi="Courier New" w:cs="Courier New"/>
          <w:lang w:val="en-US"/>
        </w:rPr>
        <w:t>func</w:t>
      </w:r>
      <w:proofErr w:type="spellEnd"/>
      <w:r w:rsidRPr="00D75E2D">
        <w:rPr>
          <w:rFonts w:ascii="Courier New" w:hAnsi="Courier New" w:cs="Courier New"/>
          <w:lang w:val="en-US"/>
        </w:rPr>
        <w:t xml:space="preserve"> (int n) {</w:t>
      </w:r>
    </w:p>
    <w:p w14:paraId="40CF4D51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int result;</w:t>
      </w:r>
    </w:p>
    <w:p w14:paraId="6BD603D3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if (n == 1)</w:t>
      </w:r>
    </w:p>
    <w:p w14:paraId="0C5DA8F8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    return 1;</w:t>
      </w:r>
    </w:p>
    <w:p w14:paraId="0027FA8E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result = </w:t>
      </w:r>
      <w:proofErr w:type="spellStart"/>
      <w:r w:rsidRPr="00D75E2D">
        <w:rPr>
          <w:rFonts w:ascii="Courier New" w:hAnsi="Courier New" w:cs="Courier New"/>
          <w:lang w:val="en-US"/>
        </w:rPr>
        <w:t>func</w:t>
      </w:r>
      <w:proofErr w:type="spellEnd"/>
      <w:r w:rsidRPr="00D75E2D">
        <w:rPr>
          <w:rFonts w:ascii="Courier New" w:hAnsi="Courier New" w:cs="Courier New"/>
          <w:lang w:val="en-US"/>
        </w:rPr>
        <w:t xml:space="preserve"> (n - 1);</w:t>
      </w:r>
    </w:p>
    <w:p w14:paraId="18C3BF81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return result;</w:t>
      </w:r>
    </w:p>
    <w:p w14:paraId="289667E5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2200ED8F" w14:textId="4E6B54E4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33366B7A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class Output {</w:t>
      </w:r>
    </w:p>
    <w:p w14:paraId="49C5EC1B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D75E2D">
        <w:rPr>
          <w:rFonts w:ascii="Courier New" w:hAnsi="Courier New" w:cs="Courier New"/>
          <w:lang w:val="en-US"/>
        </w:rPr>
        <w:t>main(</w:t>
      </w:r>
      <w:proofErr w:type="gramEnd"/>
      <w:r w:rsidRPr="00D75E2D">
        <w:rPr>
          <w:rFonts w:ascii="Courier New" w:hAnsi="Courier New" w:cs="Courier New"/>
          <w:lang w:val="en-US"/>
        </w:rPr>
        <w:t xml:space="preserve">String </w:t>
      </w:r>
      <w:proofErr w:type="spellStart"/>
      <w:r w:rsidRPr="00D75E2D">
        <w:rPr>
          <w:rFonts w:ascii="Courier New" w:hAnsi="Courier New" w:cs="Courier New"/>
          <w:lang w:val="en-US"/>
        </w:rPr>
        <w:t>args</w:t>
      </w:r>
      <w:proofErr w:type="spellEnd"/>
      <w:r w:rsidRPr="00D75E2D">
        <w:rPr>
          <w:rFonts w:ascii="Courier New" w:hAnsi="Courier New" w:cs="Courier New"/>
          <w:lang w:val="en-US"/>
        </w:rPr>
        <w:t>[]) {</w:t>
      </w:r>
    </w:p>
    <w:p w14:paraId="48FF97E8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Recursion obj = new </w:t>
      </w:r>
      <w:proofErr w:type="gramStart"/>
      <w:r w:rsidRPr="00D75E2D">
        <w:rPr>
          <w:rFonts w:ascii="Courier New" w:hAnsi="Courier New" w:cs="Courier New"/>
          <w:lang w:val="en-US"/>
        </w:rPr>
        <w:t>Recursion(</w:t>
      </w:r>
      <w:proofErr w:type="gramEnd"/>
      <w:r w:rsidRPr="00D75E2D">
        <w:rPr>
          <w:rFonts w:ascii="Courier New" w:hAnsi="Courier New" w:cs="Courier New"/>
          <w:lang w:val="en-US"/>
        </w:rPr>
        <w:t>) ;</w:t>
      </w:r>
    </w:p>
    <w:p w14:paraId="10737FCB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D75E2D">
        <w:rPr>
          <w:rFonts w:ascii="Courier New" w:hAnsi="Courier New" w:cs="Courier New"/>
          <w:lang w:val="en-US"/>
        </w:rPr>
        <w:t>System.out.print</w:t>
      </w:r>
      <w:proofErr w:type="spellEnd"/>
      <w:r w:rsidRPr="00D75E2D">
        <w:rPr>
          <w:rFonts w:ascii="Courier New" w:hAnsi="Courier New" w:cs="Courier New"/>
          <w:lang w:val="en-US"/>
        </w:rPr>
        <w:t>(</w:t>
      </w: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obj.func</w:t>
      </w:r>
      <w:proofErr w:type="spellEnd"/>
      <w:proofErr w:type="gramEnd"/>
      <w:r w:rsidRPr="00D75E2D">
        <w:rPr>
          <w:rFonts w:ascii="Courier New" w:hAnsi="Courier New" w:cs="Courier New"/>
          <w:lang w:val="en-US"/>
        </w:rPr>
        <w:t>(5));</w:t>
      </w:r>
    </w:p>
    <w:p w14:paraId="39FA406D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5086597B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6DA089D8" w14:textId="77777777" w:rsidR="00B15BAD" w:rsidRPr="00D75E2D" w:rsidRDefault="00B15BAD" w:rsidP="00B15BAD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1</w:t>
      </w:r>
    </w:p>
    <w:p w14:paraId="42D51D61" w14:textId="77777777" w:rsidR="00B15BAD" w:rsidRPr="00D75E2D" w:rsidRDefault="00B15BAD" w:rsidP="00B15BAD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120</w:t>
      </w:r>
    </w:p>
    <w:p w14:paraId="04D4DA19" w14:textId="77777777" w:rsidR="00B15BAD" w:rsidRPr="00D75E2D" w:rsidRDefault="00B15BAD" w:rsidP="00B15BAD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0</w:t>
      </w:r>
    </w:p>
    <w:p w14:paraId="74BFABF9" w14:textId="66F79C2E" w:rsidR="00B15BAD" w:rsidRPr="00E02E8E" w:rsidRDefault="00B15BAD" w:rsidP="00B15BAD">
      <w:pPr>
        <w:pStyle w:val="ListParagraph"/>
        <w:numPr>
          <w:ilvl w:val="0"/>
          <w:numId w:val="36"/>
        </w:numPr>
        <w:spacing w:after="0" w:line="240" w:lineRule="auto"/>
        <w:rPr>
          <w:color w:val="00B0F0"/>
          <w:lang w:val="en-US"/>
        </w:rPr>
      </w:pPr>
      <w:r w:rsidRPr="00E02E8E">
        <w:rPr>
          <w:color w:val="00B0F0"/>
          <w:lang w:val="en-US"/>
        </w:rPr>
        <w:lastRenderedPageBreak/>
        <w:t>None of the mentioned</w:t>
      </w:r>
    </w:p>
    <w:p w14:paraId="442F8539" w14:textId="77777777" w:rsidR="008A6DC1" w:rsidRPr="008776EF" w:rsidRDefault="008A6DC1" w:rsidP="008A6DC1">
      <w:pPr>
        <w:spacing w:after="0" w:line="240" w:lineRule="auto"/>
        <w:rPr>
          <w:sz w:val="18"/>
          <w:szCs w:val="18"/>
          <w:lang w:val="en-US"/>
        </w:rPr>
      </w:pPr>
    </w:p>
    <w:p w14:paraId="33B64767" w14:textId="77777777" w:rsidR="00B15BAD" w:rsidRPr="00D75E2D" w:rsidRDefault="00B15BAD" w:rsidP="00B15BAD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will be the output of the following Java code?</w:t>
      </w:r>
    </w:p>
    <w:p w14:paraId="72DE0E69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class Output {</w:t>
      </w:r>
    </w:p>
    <w:p w14:paraId="4BDBC3BC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D75E2D">
        <w:rPr>
          <w:rFonts w:ascii="Courier New" w:hAnsi="Courier New" w:cs="Courier New"/>
          <w:lang w:val="en-US"/>
        </w:rPr>
        <w:t>main(</w:t>
      </w:r>
      <w:proofErr w:type="gramEnd"/>
      <w:r w:rsidRPr="00D75E2D">
        <w:rPr>
          <w:rFonts w:ascii="Courier New" w:hAnsi="Courier New" w:cs="Courier New"/>
          <w:lang w:val="en-US"/>
        </w:rPr>
        <w:t xml:space="preserve">String </w:t>
      </w:r>
      <w:proofErr w:type="spellStart"/>
      <w:r w:rsidRPr="00D75E2D">
        <w:rPr>
          <w:rFonts w:ascii="Courier New" w:hAnsi="Courier New" w:cs="Courier New"/>
          <w:lang w:val="en-US"/>
        </w:rPr>
        <w:t>args</w:t>
      </w:r>
      <w:proofErr w:type="spellEnd"/>
      <w:r w:rsidRPr="00D75E2D">
        <w:rPr>
          <w:rFonts w:ascii="Courier New" w:hAnsi="Courier New" w:cs="Courier New"/>
          <w:lang w:val="en-US"/>
        </w:rPr>
        <w:t>[]) {</w:t>
      </w:r>
    </w:p>
    <w:p w14:paraId="48F0EB39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String c = "Hello I love java";</w:t>
      </w:r>
    </w:p>
    <w:p w14:paraId="5D7CC112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</w:t>
      </w:r>
      <w:proofErr w:type="spellStart"/>
      <w:r w:rsidRPr="00D75E2D">
        <w:rPr>
          <w:rFonts w:ascii="Courier New" w:hAnsi="Courier New" w:cs="Courier New"/>
          <w:lang w:val="en-US"/>
        </w:rPr>
        <w:t>boolean</w:t>
      </w:r>
      <w:proofErr w:type="spellEnd"/>
      <w:r w:rsidRPr="00D75E2D">
        <w:rPr>
          <w:rFonts w:ascii="Courier New" w:hAnsi="Courier New" w:cs="Courier New"/>
          <w:lang w:val="en-US"/>
        </w:rPr>
        <w:t xml:space="preserve"> var;</w:t>
      </w:r>
    </w:p>
    <w:p w14:paraId="1607C7CD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var = </w:t>
      </w: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c.startsWith</w:t>
      </w:r>
      <w:proofErr w:type="spellEnd"/>
      <w:proofErr w:type="gramEnd"/>
      <w:r w:rsidRPr="00D75E2D">
        <w:rPr>
          <w:rFonts w:ascii="Courier New" w:hAnsi="Courier New" w:cs="Courier New"/>
          <w:lang w:val="en-US"/>
        </w:rPr>
        <w:t>("hello");</w:t>
      </w:r>
    </w:p>
    <w:p w14:paraId="4388CB67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</w:t>
      </w:r>
      <w:proofErr w:type="spellStart"/>
      <w:r w:rsidRPr="00D75E2D">
        <w:rPr>
          <w:rFonts w:ascii="Courier New" w:hAnsi="Courier New" w:cs="Courier New"/>
          <w:lang w:val="en-US"/>
        </w:rPr>
        <w:t>System.out.println</w:t>
      </w:r>
      <w:proofErr w:type="spellEnd"/>
      <w:r w:rsidRPr="00D75E2D">
        <w:rPr>
          <w:rFonts w:ascii="Courier New" w:hAnsi="Courier New" w:cs="Courier New"/>
          <w:lang w:val="en-US"/>
        </w:rPr>
        <w:t>(var);</w:t>
      </w:r>
    </w:p>
    <w:p w14:paraId="71F016A4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29712DDA" w14:textId="34298866" w:rsidR="00B15BAD" w:rsidRPr="00D75E2D" w:rsidRDefault="00B15BAD" w:rsidP="008A6DC1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75F8DB8F" w14:textId="77777777" w:rsidR="00B15BAD" w:rsidRPr="00D75E2D" w:rsidRDefault="00B15BAD" w:rsidP="00B15BAD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0</w:t>
      </w:r>
    </w:p>
    <w:p w14:paraId="670BF535" w14:textId="77777777" w:rsidR="00B15BAD" w:rsidRPr="00D75E2D" w:rsidRDefault="00B15BAD" w:rsidP="00B15BAD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true</w:t>
      </w:r>
    </w:p>
    <w:p w14:paraId="50CAE09F" w14:textId="77777777" w:rsidR="00B15BAD" w:rsidRPr="00D75E2D" w:rsidRDefault="00B15BAD" w:rsidP="00B15BAD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1</w:t>
      </w:r>
    </w:p>
    <w:p w14:paraId="121822F5" w14:textId="77777777" w:rsidR="00B15BAD" w:rsidRPr="00E02E8E" w:rsidRDefault="00B15BAD" w:rsidP="00B15BAD">
      <w:pPr>
        <w:pStyle w:val="ListParagraph"/>
        <w:numPr>
          <w:ilvl w:val="0"/>
          <w:numId w:val="37"/>
        </w:numPr>
        <w:spacing w:after="0" w:line="240" w:lineRule="auto"/>
        <w:rPr>
          <w:color w:val="00B0F0"/>
          <w:lang w:val="en-US"/>
        </w:rPr>
      </w:pPr>
      <w:r w:rsidRPr="00E02E8E">
        <w:rPr>
          <w:color w:val="00B0F0"/>
          <w:lang w:val="en-US"/>
        </w:rPr>
        <w:t>false</w:t>
      </w:r>
    </w:p>
    <w:p w14:paraId="4301D9C2" w14:textId="77777777" w:rsidR="00B15BAD" w:rsidRPr="008776EF" w:rsidRDefault="00B15BAD" w:rsidP="00B15BAD">
      <w:pPr>
        <w:spacing w:after="0" w:line="240" w:lineRule="auto"/>
        <w:rPr>
          <w:sz w:val="18"/>
          <w:szCs w:val="18"/>
          <w:lang w:val="en-US"/>
        </w:rPr>
      </w:pPr>
    </w:p>
    <w:p w14:paraId="15291966" w14:textId="77777777" w:rsidR="00B15BAD" w:rsidRPr="00D75E2D" w:rsidRDefault="00B15BAD" w:rsidP="00B15BAD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will be the output of the following Java program?</w:t>
      </w:r>
    </w:p>
    <w:p w14:paraId="64C02396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class Output {</w:t>
      </w:r>
    </w:p>
    <w:p w14:paraId="3A2220E9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D75E2D">
        <w:rPr>
          <w:rFonts w:ascii="Courier New" w:hAnsi="Courier New" w:cs="Courier New"/>
          <w:lang w:val="en-US"/>
        </w:rPr>
        <w:t>main(</w:t>
      </w:r>
      <w:proofErr w:type="gramEnd"/>
      <w:r w:rsidRPr="00D75E2D">
        <w:rPr>
          <w:rFonts w:ascii="Courier New" w:hAnsi="Courier New" w:cs="Courier New"/>
          <w:lang w:val="en-US"/>
        </w:rPr>
        <w:t xml:space="preserve">String </w:t>
      </w:r>
      <w:proofErr w:type="spellStart"/>
      <w:r w:rsidRPr="00D75E2D">
        <w:rPr>
          <w:rFonts w:ascii="Courier New" w:hAnsi="Courier New" w:cs="Courier New"/>
          <w:lang w:val="en-US"/>
        </w:rPr>
        <w:t>args</w:t>
      </w:r>
      <w:proofErr w:type="spellEnd"/>
      <w:r w:rsidRPr="00D75E2D">
        <w:rPr>
          <w:rFonts w:ascii="Courier New" w:hAnsi="Courier New" w:cs="Courier New"/>
          <w:lang w:val="en-US"/>
        </w:rPr>
        <w:t>[]) {</w:t>
      </w:r>
    </w:p>
    <w:p w14:paraId="4A55684E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</w:t>
      </w:r>
      <w:proofErr w:type="spellStart"/>
      <w:r w:rsidRPr="00D75E2D">
        <w:rPr>
          <w:rFonts w:ascii="Courier New" w:hAnsi="Courier New" w:cs="Courier New"/>
          <w:lang w:val="en-US"/>
        </w:rPr>
        <w:t>StringBuffer</w:t>
      </w:r>
      <w:proofErr w:type="spellEnd"/>
      <w:r w:rsidRPr="00D75E2D">
        <w:rPr>
          <w:rFonts w:ascii="Courier New" w:hAnsi="Courier New" w:cs="Courier New"/>
          <w:lang w:val="en-US"/>
        </w:rPr>
        <w:t xml:space="preserve"> s1 = new </w:t>
      </w:r>
      <w:proofErr w:type="spellStart"/>
      <w:r w:rsidRPr="00D75E2D">
        <w:rPr>
          <w:rFonts w:ascii="Courier New" w:hAnsi="Courier New" w:cs="Courier New"/>
          <w:lang w:val="en-US"/>
        </w:rPr>
        <w:t>StringBuffer</w:t>
      </w:r>
      <w:proofErr w:type="spellEnd"/>
      <w:r w:rsidRPr="00D75E2D">
        <w:rPr>
          <w:rFonts w:ascii="Courier New" w:hAnsi="Courier New" w:cs="Courier New"/>
          <w:lang w:val="en-US"/>
        </w:rPr>
        <w:t>("Quiz");</w:t>
      </w:r>
    </w:p>
    <w:p w14:paraId="498F541F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</w:t>
      </w:r>
      <w:proofErr w:type="spellStart"/>
      <w:r w:rsidRPr="00D75E2D">
        <w:rPr>
          <w:rFonts w:ascii="Courier New" w:hAnsi="Courier New" w:cs="Courier New"/>
          <w:lang w:val="en-US"/>
        </w:rPr>
        <w:t>StringBuffer</w:t>
      </w:r>
      <w:proofErr w:type="spellEnd"/>
      <w:r w:rsidRPr="00D75E2D">
        <w:rPr>
          <w:rFonts w:ascii="Courier New" w:hAnsi="Courier New" w:cs="Courier New"/>
          <w:lang w:val="en-US"/>
        </w:rPr>
        <w:t xml:space="preserve"> s2 = s</w:t>
      </w:r>
      <w:proofErr w:type="gramStart"/>
      <w:r w:rsidRPr="00D75E2D">
        <w:rPr>
          <w:rFonts w:ascii="Courier New" w:hAnsi="Courier New" w:cs="Courier New"/>
          <w:lang w:val="en-US"/>
        </w:rPr>
        <w:t>1.reverse</w:t>
      </w:r>
      <w:proofErr w:type="gramEnd"/>
      <w:r w:rsidRPr="00D75E2D">
        <w:rPr>
          <w:rFonts w:ascii="Courier New" w:hAnsi="Courier New" w:cs="Courier New"/>
          <w:lang w:val="en-US"/>
        </w:rPr>
        <w:t>();</w:t>
      </w:r>
    </w:p>
    <w:p w14:paraId="1A9B16A9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</w:t>
      </w:r>
      <w:proofErr w:type="spellStart"/>
      <w:r w:rsidRPr="00D75E2D">
        <w:rPr>
          <w:rFonts w:ascii="Courier New" w:hAnsi="Courier New" w:cs="Courier New"/>
          <w:lang w:val="en-US"/>
        </w:rPr>
        <w:t>System.out.println</w:t>
      </w:r>
      <w:proofErr w:type="spellEnd"/>
      <w:r w:rsidRPr="00D75E2D">
        <w:rPr>
          <w:rFonts w:ascii="Courier New" w:hAnsi="Courier New" w:cs="Courier New"/>
          <w:lang w:val="en-US"/>
        </w:rPr>
        <w:t>(s2);</w:t>
      </w:r>
    </w:p>
    <w:p w14:paraId="4AC10C5D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18DC6008" w14:textId="01DD85D1" w:rsidR="00B15BAD" w:rsidRPr="00D75E2D" w:rsidRDefault="00B15BAD" w:rsidP="00D542A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595CE04E" w14:textId="77777777" w:rsidR="00B15BAD" w:rsidRPr="00D75E2D" w:rsidRDefault="00B15BAD" w:rsidP="00B15BAD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QuizziuQ</w:t>
      </w:r>
      <w:proofErr w:type="spellEnd"/>
    </w:p>
    <w:p w14:paraId="5B160286" w14:textId="77777777" w:rsidR="00B15BAD" w:rsidRPr="00D75E2D" w:rsidRDefault="00B15BAD" w:rsidP="00B15BAD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proofErr w:type="spellStart"/>
      <w:r w:rsidRPr="00D75E2D">
        <w:rPr>
          <w:lang w:val="en-US"/>
        </w:rPr>
        <w:t>ziuQQuiz</w:t>
      </w:r>
      <w:proofErr w:type="spellEnd"/>
    </w:p>
    <w:p w14:paraId="766BC7FC" w14:textId="77777777" w:rsidR="00B15BAD" w:rsidRPr="00D75E2D" w:rsidRDefault="00B15BAD" w:rsidP="00B15BAD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Quiz</w:t>
      </w:r>
    </w:p>
    <w:p w14:paraId="1FE411AC" w14:textId="77777777" w:rsidR="00B15BAD" w:rsidRPr="00814248" w:rsidRDefault="00B15BAD" w:rsidP="00B15BAD">
      <w:pPr>
        <w:pStyle w:val="ListParagraph"/>
        <w:numPr>
          <w:ilvl w:val="0"/>
          <w:numId w:val="38"/>
        </w:numPr>
        <w:spacing w:after="0" w:line="240" w:lineRule="auto"/>
        <w:rPr>
          <w:color w:val="00B0F0"/>
          <w:lang w:val="en-US"/>
        </w:rPr>
      </w:pPr>
      <w:proofErr w:type="spellStart"/>
      <w:r w:rsidRPr="00814248">
        <w:rPr>
          <w:color w:val="00B0F0"/>
          <w:lang w:val="en-US"/>
        </w:rPr>
        <w:t>ziuQ</w:t>
      </w:r>
      <w:proofErr w:type="spellEnd"/>
    </w:p>
    <w:p w14:paraId="0B86C888" w14:textId="77777777" w:rsidR="00B15BAD" w:rsidRPr="008776EF" w:rsidRDefault="00B15BAD" w:rsidP="00B15BAD">
      <w:pPr>
        <w:spacing w:after="0" w:line="240" w:lineRule="auto"/>
        <w:rPr>
          <w:sz w:val="18"/>
          <w:szCs w:val="18"/>
          <w:lang w:val="en-US"/>
        </w:rPr>
      </w:pPr>
    </w:p>
    <w:p w14:paraId="4CC7C31A" w14:textId="77777777" w:rsidR="00B15BAD" w:rsidRPr="00D75E2D" w:rsidRDefault="00B15BAD" w:rsidP="00B15BAD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will be the output of the following Java code?</w:t>
      </w:r>
    </w:p>
    <w:p w14:paraId="2694910B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class Output {</w:t>
      </w:r>
    </w:p>
    <w:p w14:paraId="2C8D093F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D75E2D">
        <w:rPr>
          <w:rFonts w:ascii="Courier New" w:hAnsi="Courier New" w:cs="Courier New"/>
          <w:lang w:val="en-US"/>
        </w:rPr>
        <w:t>main(</w:t>
      </w:r>
      <w:proofErr w:type="gramEnd"/>
      <w:r w:rsidRPr="00D75E2D">
        <w:rPr>
          <w:rFonts w:ascii="Courier New" w:hAnsi="Courier New" w:cs="Courier New"/>
          <w:lang w:val="en-US"/>
        </w:rPr>
        <w:t xml:space="preserve">String </w:t>
      </w:r>
      <w:proofErr w:type="spellStart"/>
      <w:r w:rsidRPr="00D75E2D">
        <w:rPr>
          <w:rFonts w:ascii="Courier New" w:hAnsi="Courier New" w:cs="Courier New"/>
          <w:lang w:val="en-US"/>
        </w:rPr>
        <w:t>args</w:t>
      </w:r>
      <w:proofErr w:type="spellEnd"/>
      <w:r w:rsidRPr="00D75E2D">
        <w:rPr>
          <w:rFonts w:ascii="Courier New" w:hAnsi="Courier New" w:cs="Courier New"/>
          <w:lang w:val="en-US"/>
        </w:rPr>
        <w:t>[]) {</w:t>
      </w:r>
    </w:p>
    <w:p w14:paraId="39A87CD8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Integer </w:t>
      </w:r>
      <w:proofErr w:type="spellStart"/>
      <w:r w:rsidRPr="00D75E2D">
        <w:rPr>
          <w:rFonts w:ascii="Courier New" w:hAnsi="Courier New" w:cs="Courier New"/>
          <w:lang w:val="en-US"/>
        </w:rPr>
        <w:t>i</w:t>
      </w:r>
      <w:proofErr w:type="spellEnd"/>
      <w:r w:rsidRPr="00D75E2D">
        <w:rPr>
          <w:rFonts w:ascii="Courier New" w:hAnsi="Courier New" w:cs="Courier New"/>
          <w:lang w:val="en-US"/>
        </w:rPr>
        <w:t xml:space="preserve"> = new </w:t>
      </w:r>
      <w:proofErr w:type="gramStart"/>
      <w:r w:rsidRPr="00D75E2D">
        <w:rPr>
          <w:rFonts w:ascii="Courier New" w:hAnsi="Courier New" w:cs="Courier New"/>
          <w:lang w:val="en-US"/>
        </w:rPr>
        <w:t>Integer(</w:t>
      </w:r>
      <w:proofErr w:type="gramEnd"/>
      <w:r w:rsidRPr="00D75E2D">
        <w:rPr>
          <w:rFonts w:ascii="Courier New" w:hAnsi="Courier New" w:cs="Courier New"/>
          <w:lang w:val="en-US"/>
        </w:rPr>
        <w:t xml:space="preserve">257);  </w:t>
      </w:r>
    </w:p>
    <w:p w14:paraId="0FCA44D6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byte x = </w:t>
      </w: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i.byteValue</w:t>
      </w:r>
      <w:proofErr w:type="spellEnd"/>
      <w:proofErr w:type="gramEnd"/>
      <w:r w:rsidRPr="00D75E2D">
        <w:rPr>
          <w:rFonts w:ascii="Courier New" w:hAnsi="Courier New" w:cs="Courier New"/>
          <w:lang w:val="en-US"/>
        </w:rPr>
        <w:t>();</w:t>
      </w:r>
    </w:p>
    <w:p w14:paraId="5DBF7B77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D75E2D">
        <w:rPr>
          <w:rFonts w:ascii="Courier New" w:hAnsi="Courier New" w:cs="Courier New"/>
          <w:lang w:val="en-US"/>
        </w:rPr>
        <w:t>System.out.print</w:t>
      </w:r>
      <w:proofErr w:type="spellEnd"/>
      <w:r w:rsidRPr="00D75E2D">
        <w:rPr>
          <w:rFonts w:ascii="Courier New" w:hAnsi="Courier New" w:cs="Courier New"/>
          <w:lang w:val="en-US"/>
        </w:rPr>
        <w:t>(x);</w:t>
      </w:r>
    </w:p>
    <w:p w14:paraId="15F06724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2DB7BFC7" w14:textId="783532B4" w:rsidR="00B15BAD" w:rsidRPr="00D75E2D" w:rsidRDefault="00B15BAD" w:rsidP="00D542A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7D450A7C" w14:textId="77777777" w:rsidR="00B15BAD" w:rsidRPr="00D75E2D" w:rsidRDefault="00B15BAD" w:rsidP="00B15BAD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257</w:t>
      </w:r>
    </w:p>
    <w:p w14:paraId="5CB0250A" w14:textId="77777777" w:rsidR="00B15BAD" w:rsidRPr="00D75E2D" w:rsidRDefault="00B15BAD" w:rsidP="00B15BAD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256</w:t>
      </w:r>
    </w:p>
    <w:p w14:paraId="6C89E358" w14:textId="77777777" w:rsidR="00B15BAD" w:rsidRPr="00883E84" w:rsidRDefault="00B15BAD" w:rsidP="00B15BAD">
      <w:pPr>
        <w:pStyle w:val="ListParagraph"/>
        <w:numPr>
          <w:ilvl w:val="0"/>
          <w:numId w:val="39"/>
        </w:numPr>
        <w:spacing w:after="0" w:line="240" w:lineRule="auto"/>
        <w:rPr>
          <w:color w:val="00B0F0"/>
          <w:lang w:val="en-US"/>
        </w:rPr>
      </w:pPr>
      <w:r w:rsidRPr="00883E84">
        <w:rPr>
          <w:color w:val="00B0F0"/>
          <w:lang w:val="en-US"/>
        </w:rPr>
        <w:t>1</w:t>
      </w:r>
    </w:p>
    <w:p w14:paraId="00E3AAB2" w14:textId="77777777" w:rsidR="00B15BAD" w:rsidRPr="00D75E2D" w:rsidRDefault="00B15BAD" w:rsidP="00B15BAD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0</w:t>
      </w:r>
    </w:p>
    <w:p w14:paraId="6FC57B06" w14:textId="77777777" w:rsidR="00B15BAD" w:rsidRPr="008776EF" w:rsidRDefault="00B15BAD" w:rsidP="00B15BAD">
      <w:pPr>
        <w:spacing w:after="0" w:line="240" w:lineRule="auto"/>
        <w:rPr>
          <w:sz w:val="18"/>
          <w:szCs w:val="18"/>
          <w:lang w:val="en-US"/>
        </w:rPr>
      </w:pPr>
    </w:p>
    <w:p w14:paraId="060D783D" w14:textId="77777777" w:rsidR="00B15BAD" w:rsidRPr="00D75E2D" w:rsidRDefault="00B15BAD" w:rsidP="00B15BAD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What will be the output of the following Java program?</w:t>
      </w:r>
    </w:p>
    <w:p w14:paraId="4DCA74BB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class Output {</w:t>
      </w:r>
    </w:p>
    <w:p w14:paraId="6AED0917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D75E2D">
        <w:rPr>
          <w:rFonts w:ascii="Courier New" w:hAnsi="Courier New" w:cs="Courier New"/>
          <w:lang w:val="en-US"/>
        </w:rPr>
        <w:t>main(</w:t>
      </w:r>
      <w:proofErr w:type="gramEnd"/>
      <w:r w:rsidRPr="00D75E2D">
        <w:rPr>
          <w:rFonts w:ascii="Courier New" w:hAnsi="Courier New" w:cs="Courier New"/>
          <w:lang w:val="en-US"/>
        </w:rPr>
        <w:t xml:space="preserve">String </w:t>
      </w:r>
      <w:proofErr w:type="spellStart"/>
      <w:r w:rsidRPr="00D75E2D">
        <w:rPr>
          <w:rFonts w:ascii="Courier New" w:hAnsi="Courier New" w:cs="Courier New"/>
          <w:lang w:val="en-US"/>
        </w:rPr>
        <w:t>args</w:t>
      </w:r>
      <w:proofErr w:type="spellEnd"/>
      <w:r w:rsidRPr="00D75E2D">
        <w:rPr>
          <w:rFonts w:ascii="Courier New" w:hAnsi="Courier New" w:cs="Courier New"/>
          <w:lang w:val="en-US"/>
        </w:rPr>
        <w:t>[]) {</w:t>
      </w:r>
    </w:p>
    <w:p w14:paraId="2282AB6C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double x = 2.0;  </w:t>
      </w:r>
    </w:p>
    <w:p w14:paraId="09F70FA7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double y = 3.0;</w:t>
      </w:r>
    </w:p>
    <w:p w14:paraId="66201CBB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double z = </w:t>
      </w:r>
      <w:proofErr w:type="spellStart"/>
      <w:proofErr w:type="gramStart"/>
      <w:r w:rsidRPr="00D75E2D">
        <w:rPr>
          <w:rFonts w:ascii="Courier New" w:hAnsi="Courier New" w:cs="Courier New"/>
          <w:lang w:val="en-US"/>
        </w:rPr>
        <w:t>Math.pow</w:t>
      </w:r>
      <w:proofErr w:type="spellEnd"/>
      <w:r w:rsidRPr="00D75E2D">
        <w:rPr>
          <w:rFonts w:ascii="Courier New" w:hAnsi="Courier New" w:cs="Courier New"/>
          <w:lang w:val="en-US"/>
        </w:rPr>
        <w:t>( x</w:t>
      </w:r>
      <w:proofErr w:type="gramEnd"/>
      <w:r w:rsidRPr="00D75E2D">
        <w:rPr>
          <w:rFonts w:ascii="Courier New" w:hAnsi="Courier New" w:cs="Courier New"/>
          <w:lang w:val="en-US"/>
        </w:rPr>
        <w:t>, y );</w:t>
      </w:r>
    </w:p>
    <w:p w14:paraId="78FB326F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D75E2D">
        <w:rPr>
          <w:rFonts w:ascii="Courier New" w:hAnsi="Courier New" w:cs="Courier New"/>
          <w:lang w:val="en-US"/>
        </w:rPr>
        <w:t>System.out.print</w:t>
      </w:r>
      <w:proofErr w:type="spellEnd"/>
      <w:r w:rsidRPr="00D75E2D">
        <w:rPr>
          <w:rFonts w:ascii="Courier New" w:hAnsi="Courier New" w:cs="Courier New"/>
          <w:lang w:val="en-US"/>
        </w:rPr>
        <w:t>(z);</w:t>
      </w:r>
    </w:p>
    <w:p w14:paraId="57CAB9DE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 xml:space="preserve">    }</w:t>
      </w:r>
    </w:p>
    <w:p w14:paraId="17496912" w14:textId="77777777" w:rsidR="00B15BAD" w:rsidRPr="00D75E2D" w:rsidRDefault="00B15BAD" w:rsidP="00B15BA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D75E2D">
        <w:rPr>
          <w:rFonts w:ascii="Courier New" w:hAnsi="Courier New" w:cs="Courier New"/>
          <w:lang w:val="en-US"/>
        </w:rPr>
        <w:t>}</w:t>
      </w:r>
    </w:p>
    <w:p w14:paraId="6EC31575" w14:textId="77777777" w:rsidR="00B15BAD" w:rsidRPr="00D75E2D" w:rsidRDefault="00B15BAD" w:rsidP="00B15BAD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9.0</w:t>
      </w:r>
    </w:p>
    <w:p w14:paraId="4D1B14CD" w14:textId="77777777" w:rsidR="00B15BAD" w:rsidRPr="00D75E2D" w:rsidRDefault="00B15BAD" w:rsidP="00B15BAD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B647B4">
        <w:rPr>
          <w:color w:val="00B0F0"/>
          <w:lang w:val="en-US"/>
        </w:rPr>
        <w:t>8.0</w:t>
      </w:r>
    </w:p>
    <w:p w14:paraId="22F9DA82" w14:textId="77777777" w:rsidR="00B15BAD" w:rsidRPr="00D75E2D" w:rsidRDefault="00B15BAD" w:rsidP="00B15BAD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t>4.0</w:t>
      </w:r>
    </w:p>
    <w:p w14:paraId="6640857D" w14:textId="77777777" w:rsidR="00B15BAD" w:rsidRPr="00D75E2D" w:rsidRDefault="00B15BAD" w:rsidP="00B15BAD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D75E2D">
        <w:rPr>
          <w:lang w:val="en-US"/>
        </w:rPr>
        <w:lastRenderedPageBreak/>
        <w:t>2.0</w:t>
      </w:r>
    </w:p>
    <w:p w14:paraId="3C535AA3" w14:textId="77777777" w:rsidR="001C7477" w:rsidRPr="00D75E2D" w:rsidRDefault="001C7477" w:rsidP="00EC33C0">
      <w:pPr>
        <w:spacing w:after="0" w:line="240" w:lineRule="auto"/>
        <w:rPr>
          <w:rFonts w:ascii="Courier New" w:hAnsi="Courier New" w:cs="Courier New"/>
        </w:rPr>
      </w:pPr>
    </w:p>
    <w:sectPr w:rsidR="001C7477" w:rsidRPr="00D75E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23334"/>
    <w:multiLevelType w:val="hybridMultilevel"/>
    <w:tmpl w:val="579C7E82"/>
    <w:lvl w:ilvl="0" w:tplc="825460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D3E00"/>
    <w:multiLevelType w:val="hybridMultilevel"/>
    <w:tmpl w:val="3B78C78E"/>
    <w:lvl w:ilvl="0" w:tplc="886624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362C08"/>
    <w:multiLevelType w:val="hybridMultilevel"/>
    <w:tmpl w:val="9C085F74"/>
    <w:lvl w:ilvl="0" w:tplc="C8EA38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542A7B"/>
    <w:multiLevelType w:val="hybridMultilevel"/>
    <w:tmpl w:val="51F6AB1E"/>
    <w:lvl w:ilvl="0" w:tplc="5D48FC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D1464E"/>
    <w:multiLevelType w:val="hybridMultilevel"/>
    <w:tmpl w:val="EB7EE8AE"/>
    <w:lvl w:ilvl="0" w:tplc="E7B6ED8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C91BEE"/>
    <w:multiLevelType w:val="hybridMultilevel"/>
    <w:tmpl w:val="FB56DAD0"/>
    <w:lvl w:ilvl="0" w:tplc="7B1666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5C5463"/>
    <w:multiLevelType w:val="hybridMultilevel"/>
    <w:tmpl w:val="7E3A1326"/>
    <w:lvl w:ilvl="0" w:tplc="999219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1411015"/>
    <w:multiLevelType w:val="hybridMultilevel"/>
    <w:tmpl w:val="765666FC"/>
    <w:lvl w:ilvl="0" w:tplc="A78C3A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724A83"/>
    <w:multiLevelType w:val="hybridMultilevel"/>
    <w:tmpl w:val="0494DECE"/>
    <w:lvl w:ilvl="0" w:tplc="7B807D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5227800"/>
    <w:multiLevelType w:val="hybridMultilevel"/>
    <w:tmpl w:val="2282442E"/>
    <w:lvl w:ilvl="0" w:tplc="2342EB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5312024"/>
    <w:multiLevelType w:val="hybridMultilevel"/>
    <w:tmpl w:val="09E877EE"/>
    <w:lvl w:ilvl="0" w:tplc="27B0D7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A126110"/>
    <w:multiLevelType w:val="hybridMultilevel"/>
    <w:tmpl w:val="54B8977E"/>
    <w:lvl w:ilvl="0" w:tplc="FFA401C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CEE1F0C"/>
    <w:multiLevelType w:val="hybridMultilevel"/>
    <w:tmpl w:val="6624D466"/>
    <w:lvl w:ilvl="0" w:tplc="7082C4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41C7088"/>
    <w:multiLevelType w:val="hybridMultilevel"/>
    <w:tmpl w:val="11D67FAE"/>
    <w:lvl w:ilvl="0" w:tplc="BB427CD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635046E"/>
    <w:multiLevelType w:val="hybridMultilevel"/>
    <w:tmpl w:val="126622BE"/>
    <w:lvl w:ilvl="0" w:tplc="C4AA5F6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8272683"/>
    <w:multiLevelType w:val="hybridMultilevel"/>
    <w:tmpl w:val="82BCF31E"/>
    <w:lvl w:ilvl="0" w:tplc="73CCEDB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FBD3425"/>
    <w:multiLevelType w:val="hybridMultilevel"/>
    <w:tmpl w:val="FFF40244"/>
    <w:lvl w:ilvl="0" w:tplc="2B56E1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9D0839"/>
    <w:multiLevelType w:val="hybridMultilevel"/>
    <w:tmpl w:val="02106778"/>
    <w:lvl w:ilvl="0" w:tplc="17C2BC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DFE75EE"/>
    <w:multiLevelType w:val="hybridMultilevel"/>
    <w:tmpl w:val="E97AAECE"/>
    <w:lvl w:ilvl="0" w:tplc="5A12B6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22E2788"/>
    <w:multiLevelType w:val="hybridMultilevel"/>
    <w:tmpl w:val="A58EAF20"/>
    <w:lvl w:ilvl="0" w:tplc="2D0CB2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78871AC"/>
    <w:multiLevelType w:val="hybridMultilevel"/>
    <w:tmpl w:val="5082EC8C"/>
    <w:lvl w:ilvl="0" w:tplc="360CFB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EE26F9A"/>
    <w:multiLevelType w:val="hybridMultilevel"/>
    <w:tmpl w:val="209A05B8"/>
    <w:lvl w:ilvl="0" w:tplc="A59A9F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0896A0B"/>
    <w:multiLevelType w:val="hybridMultilevel"/>
    <w:tmpl w:val="D1949328"/>
    <w:lvl w:ilvl="0" w:tplc="E91EDE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1C6583C"/>
    <w:multiLevelType w:val="hybridMultilevel"/>
    <w:tmpl w:val="040A5228"/>
    <w:lvl w:ilvl="0" w:tplc="C5B08C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349707D"/>
    <w:multiLevelType w:val="hybridMultilevel"/>
    <w:tmpl w:val="551ED9EC"/>
    <w:lvl w:ilvl="0" w:tplc="3CD636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40D3FE1"/>
    <w:multiLevelType w:val="hybridMultilevel"/>
    <w:tmpl w:val="707496EE"/>
    <w:lvl w:ilvl="0" w:tplc="E18428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6CC1513"/>
    <w:multiLevelType w:val="hybridMultilevel"/>
    <w:tmpl w:val="F370D270"/>
    <w:lvl w:ilvl="0" w:tplc="754446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9170882"/>
    <w:multiLevelType w:val="hybridMultilevel"/>
    <w:tmpl w:val="3EA244DA"/>
    <w:lvl w:ilvl="0" w:tplc="8E96A46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16C30CD"/>
    <w:multiLevelType w:val="hybridMultilevel"/>
    <w:tmpl w:val="526A46D6"/>
    <w:lvl w:ilvl="0" w:tplc="08E6BA5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20C3C06"/>
    <w:multiLevelType w:val="hybridMultilevel"/>
    <w:tmpl w:val="94006C28"/>
    <w:lvl w:ilvl="0" w:tplc="1FA2F6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A836C71"/>
    <w:multiLevelType w:val="hybridMultilevel"/>
    <w:tmpl w:val="F9E67DB0"/>
    <w:lvl w:ilvl="0" w:tplc="47C021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0425FCC"/>
    <w:multiLevelType w:val="hybridMultilevel"/>
    <w:tmpl w:val="CA22126A"/>
    <w:lvl w:ilvl="0" w:tplc="FA8094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073486E"/>
    <w:multiLevelType w:val="hybridMultilevel"/>
    <w:tmpl w:val="3F5CF954"/>
    <w:lvl w:ilvl="0" w:tplc="CF2C80E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0BF22B1"/>
    <w:multiLevelType w:val="hybridMultilevel"/>
    <w:tmpl w:val="38FA285C"/>
    <w:lvl w:ilvl="0" w:tplc="9AC86E3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19A762D"/>
    <w:multiLevelType w:val="hybridMultilevel"/>
    <w:tmpl w:val="3AF8A5A6"/>
    <w:lvl w:ilvl="0" w:tplc="73D056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3513234"/>
    <w:multiLevelType w:val="hybridMultilevel"/>
    <w:tmpl w:val="D5D2641E"/>
    <w:lvl w:ilvl="0" w:tplc="A920AB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045951"/>
    <w:multiLevelType w:val="hybridMultilevel"/>
    <w:tmpl w:val="766EB660"/>
    <w:lvl w:ilvl="0" w:tplc="FCCEF5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9272DFF"/>
    <w:multiLevelType w:val="hybridMultilevel"/>
    <w:tmpl w:val="96C699E0"/>
    <w:lvl w:ilvl="0" w:tplc="A0882B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AE20399"/>
    <w:multiLevelType w:val="hybridMultilevel"/>
    <w:tmpl w:val="5854165E"/>
    <w:lvl w:ilvl="0" w:tplc="AC221C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F4250DA"/>
    <w:multiLevelType w:val="hybridMultilevel"/>
    <w:tmpl w:val="B5FAD0C4"/>
    <w:lvl w:ilvl="0" w:tplc="DDBABA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12604485">
    <w:abstractNumId w:val="16"/>
  </w:num>
  <w:num w:numId="2" w16cid:durableId="2134472181">
    <w:abstractNumId w:val="0"/>
  </w:num>
  <w:num w:numId="3" w16cid:durableId="239993148">
    <w:abstractNumId w:val="34"/>
  </w:num>
  <w:num w:numId="4" w16cid:durableId="333798329">
    <w:abstractNumId w:val="32"/>
  </w:num>
  <w:num w:numId="5" w16cid:durableId="483278868">
    <w:abstractNumId w:val="17"/>
  </w:num>
  <w:num w:numId="6" w16cid:durableId="2003508593">
    <w:abstractNumId w:val="31"/>
  </w:num>
  <w:num w:numId="7" w16cid:durableId="568223487">
    <w:abstractNumId w:val="22"/>
  </w:num>
  <w:num w:numId="8" w16cid:durableId="28848282">
    <w:abstractNumId w:val="5"/>
  </w:num>
  <w:num w:numId="9" w16cid:durableId="1031758474">
    <w:abstractNumId w:val="20"/>
  </w:num>
  <w:num w:numId="10" w16cid:durableId="562714110">
    <w:abstractNumId w:val="19"/>
  </w:num>
  <w:num w:numId="11" w16cid:durableId="987590263">
    <w:abstractNumId w:val="23"/>
  </w:num>
  <w:num w:numId="12" w16cid:durableId="629751702">
    <w:abstractNumId w:val="36"/>
  </w:num>
  <w:num w:numId="13" w16cid:durableId="825127839">
    <w:abstractNumId w:val="18"/>
  </w:num>
  <w:num w:numId="14" w16cid:durableId="1728719359">
    <w:abstractNumId w:val="25"/>
  </w:num>
  <w:num w:numId="15" w16cid:durableId="1149900192">
    <w:abstractNumId w:val="26"/>
  </w:num>
  <w:num w:numId="16" w16cid:durableId="1075470750">
    <w:abstractNumId w:val="10"/>
  </w:num>
  <w:num w:numId="17" w16cid:durableId="891693752">
    <w:abstractNumId w:val="11"/>
  </w:num>
  <w:num w:numId="18" w16cid:durableId="251356330">
    <w:abstractNumId w:val="30"/>
  </w:num>
  <w:num w:numId="19" w16cid:durableId="581334472">
    <w:abstractNumId w:val="8"/>
  </w:num>
  <w:num w:numId="20" w16cid:durableId="1291010496">
    <w:abstractNumId w:val="37"/>
  </w:num>
  <w:num w:numId="21" w16cid:durableId="702247671">
    <w:abstractNumId w:val="14"/>
  </w:num>
  <w:num w:numId="22" w16cid:durableId="766384053">
    <w:abstractNumId w:val="4"/>
  </w:num>
  <w:num w:numId="23" w16cid:durableId="685134874">
    <w:abstractNumId w:val="7"/>
  </w:num>
  <w:num w:numId="24" w16cid:durableId="899170818">
    <w:abstractNumId w:val="6"/>
  </w:num>
  <w:num w:numId="25" w16cid:durableId="181364004">
    <w:abstractNumId w:val="38"/>
  </w:num>
  <w:num w:numId="26" w16cid:durableId="1347561821">
    <w:abstractNumId w:val="12"/>
  </w:num>
  <w:num w:numId="27" w16cid:durableId="84153825">
    <w:abstractNumId w:val="28"/>
  </w:num>
  <w:num w:numId="28" w16cid:durableId="216356374">
    <w:abstractNumId w:val="27"/>
  </w:num>
  <w:num w:numId="29" w16cid:durableId="1196193165">
    <w:abstractNumId w:val="21"/>
  </w:num>
  <w:num w:numId="30" w16cid:durableId="1678074398">
    <w:abstractNumId w:val="24"/>
  </w:num>
  <w:num w:numId="31" w16cid:durableId="1859003860">
    <w:abstractNumId w:val="1"/>
  </w:num>
  <w:num w:numId="32" w16cid:durableId="262149857">
    <w:abstractNumId w:val="2"/>
  </w:num>
  <w:num w:numId="33" w16cid:durableId="1782534192">
    <w:abstractNumId w:val="9"/>
  </w:num>
  <w:num w:numId="34" w16cid:durableId="577323033">
    <w:abstractNumId w:val="33"/>
  </w:num>
  <w:num w:numId="35" w16cid:durableId="1021203501">
    <w:abstractNumId w:val="35"/>
  </w:num>
  <w:num w:numId="36" w16cid:durableId="2058577824">
    <w:abstractNumId w:val="3"/>
  </w:num>
  <w:num w:numId="37" w16cid:durableId="818765396">
    <w:abstractNumId w:val="29"/>
  </w:num>
  <w:num w:numId="38" w16cid:durableId="2091464058">
    <w:abstractNumId w:val="39"/>
  </w:num>
  <w:num w:numId="39" w16cid:durableId="1514609141">
    <w:abstractNumId w:val="15"/>
  </w:num>
  <w:num w:numId="40" w16cid:durableId="71967255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1MDUxMjA3NjQ0MzVV0lEKTi0uzszPAykwqQUAZdxgAiwAAAA="/>
  </w:docVars>
  <w:rsids>
    <w:rsidRoot w:val="003C6B88"/>
    <w:rsid w:val="00002FBC"/>
    <w:rsid w:val="00004A73"/>
    <w:rsid w:val="00013D8C"/>
    <w:rsid w:val="00015C5B"/>
    <w:rsid w:val="00046285"/>
    <w:rsid w:val="000564BB"/>
    <w:rsid w:val="00093A9B"/>
    <w:rsid w:val="00102CC0"/>
    <w:rsid w:val="00145181"/>
    <w:rsid w:val="001B505A"/>
    <w:rsid w:val="001C7477"/>
    <w:rsid w:val="001D11E6"/>
    <w:rsid w:val="001E168B"/>
    <w:rsid w:val="00291E1A"/>
    <w:rsid w:val="003A5BA9"/>
    <w:rsid w:val="003C6B88"/>
    <w:rsid w:val="003D0242"/>
    <w:rsid w:val="00437866"/>
    <w:rsid w:val="004517C7"/>
    <w:rsid w:val="004A3B7E"/>
    <w:rsid w:val="004D4A06"/>
    <w:rsid w:val="00520D2D"/>
    <w:rsid w:val="005725A8"/>
    <w:rsid w:val="005A4CDF"/>
    <w:rsid w:val="005C2D24"/>
    <w:rsid w:val="0070182A"/>
    <w:rsid w:val="007D4930"/>
    <w:rsid w:val="007E3417"/>
    <w:rsid w:val="00814248"/>
    <w:rsid w:val="0085291E"/>
    <w:rsid w:val="00875E5D"/>
    <w:rsid w:val="008776EF"/>
    <w:rsid w:val="00883E84"/>
    <w:rsid w:val="00897DAF"/>
    <w:rsid w:val="008A1953"/>
    <w:rsid w:val="008A6DC1"/>
    <w:rsid w:val="009109A5"/>
    <w:rsid w:val="00970B04"/>
    <w:rsid w:val="00A62059"/>
    <w:rsid w:val="00A81DA6"/>
    <w:rsid w:val="00A87CB7"/>
    <w:rsid w:val="00AD012E"/>
    <w:rsid w:val="00B15BAD"/>
    <w:rsid w:val="00B647B4"/>
    <w:rsid w:val="00C427EC"/>
    <w:rsid w:val="00CA475C"/>
    <w:rsid w:val="00CC728B"/>
    <w:rsid w:val="00CD77DE"/>
    <w:rsid w:val="00D1786A"/>
    <w:rsid w:val="00D26DCE"/>
    <w:rsid w:val="00D542A3"/>
    <w:rsid w:val="00D717A9"/>
    <w:rsid w:val="00D75E2D"/>
    <w:rsid w:val="00E02E8E"/>
    <w:rsid w:val="00EC2E9F"/>
    <w:rsid w:val="00EC33C0"/>
    <w:rsid w:val="00EC4CBB"/>
    <w:rsid w:val="00EE796C"/>
    <w:rsid w:val="00F00ED6"/>
    <w:rsid w:val="00F17CE5"/>
    <w:rsid w:val="00F76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AA877"/>
  <w15:chartTrackingRefBased/>
  <w15:docId w15:val="{EDEF3123-6425-4EE3-AD58-C819272D8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6B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6B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43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6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05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995</Words>
  <Characters>567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Sandhyarani Mistri</cp:lastModifiedBy>
  <cp:revision>2</cp:revision>
  <dcterms:created xsi:type="dcterms:W3CDTF">2022-08-11T08:30:00Z</dcterms:created>
  <dcterms:modified xsi:type="dcterms:W3CDTF">2022-08-11T08:30:00Z</dcterms:modified>
</cp:coreProperties>
</file>